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1371D4" w14:textId="77777777" w:rsidR="00CC1FEE" w:rsidRDefault="00CC1FEE" w:rsidP="00CC1FEE">
      <w:r>
        <w:t>-- phpMyAdmin SQL Dump</w:t>
      </w:r>
    </w:p>
    <w:p w14:paraId="60028F61" w14:textId="77777777" w:rsidR="00CC1FEE" w:rsidRDefault="00CC1FEE" w:rsidP="00CC1FEE">
      <w:r>
        <w:t>-- version 4.6.4</w:t>
      </w:r>
    </w:p>
    <w:p w14:paraId="5D43735F" w14:textId="77777777" w:rsidR="00CC1FEE" w:rsidRDefault="00CC1FEE" w:rsidP="00CC1FEE">
      <w:r>
        <w:t>-- https://www.phpmyadmin.net/</w:t>
      </w:r>
    </w:p>
    <w:p w14:paraId="7FADFC5E" w14:textId="77777777" w:rsidR="00CC1FEE" w:rsidRDefault="00CC1FEE" w:rsidP="00CC1FEE">
      <w:r>
        <w:t>--</w:t>
      </w:r>
    </w:p>
    <w:p w14:paraId="50B7A1D3" w14:textId="77777777" w:rsidR="00CC1FEE" w:rsidRDefault="00CC1FEE" w:rsidP="00CC1FEE">
      <w:r>
        <w:t>-- Host: 127.0.0.1</w:t>
      </w:r>
    </w:p>
    <w:p w14:paraId="2FC80946" w14:textId="77777777" w:rsidR="00CC1FEE" w:rsidRDefault="00CC1FEE" w:rsidP="00CC1FEE">
      <w:r>
        <w:t>-- Generation Time: Jul 24, 2017 at 04:58 AM</w:t>
      </w:r>
    </w:p>
    <w:p w14:paraId="2818924E" w14:textId="77777777" w:rsidR="00CC1FEE" w:rsidRDefault="00CC1FEE" w:rsidP="00CC1FEE">
      <w:r>
        <w:t>-- Server version: 5.7.14</w:t>
      </w:r>
    </w:p>
    <w:p w14:paraId="51B185F0" w14:textId="77777777" w:rsidR="00CC1FEE" w:rsidRDefault="00CC1FEE" w:rsidP="00CC1FEE">
      <w:r>
        <w:t>-- PHP Version: 5.6.25</w:t>
      </w:r>
    </w:p>
    <w:p w14:paraId="226C2C98" w14:textId="77777777" w:rsidR="00CC1FEE" w:rsidRDefault="00CC1FEE" w:rsidP="00CC1FEE"/>
    <w:p w14:paraId="2AF785FB" w14:textId="77777777" w:rsidR="00CC1FEE" w:rsidRDefault="00CC1FEE" w:rsidP="00CC1FEE">
      <w:r>
        <w:t>SET SQL_MODE = "NO_AUTO_VALUE_ON_ZERO";</w:t>
      </w:r>
    </w:p>
    <w:p w14:paraId="74DBC1F3" w14:textId="77777777" w:rsidR="00CC1FEE" w:rsidRDefault="00CC1FEE" w:rsidP="00CC1FEE">
      <w:r>
        <w:t>SET time_zone = "+00:00";</w:t>
      </w:r>
    </w:p>
    <w:p w14:paraId="2DAC8A54" w14:textId="77777777" w:rsidR="00CC1FEE" w:rsidRDefault="00CC1FEE" w:rsidP="00CC1FEE"/>
    <w:p w14:paraId="4F438684" w14:textId="77777777" w:rsidR="00CC1FEE" w:rsidRDefault="00CC1FEE" w:rsidP="00CC1FEE">
      <w:r>
        <w:t>--</w:t>
      </w:r>
    </w:p>
    <w:p w14:paraId="6C8C5329" w14:textId="77777777" w:rsidR="00CC1FEE" w:rsidRDefault="00CC1FEE" w:rsidP="00CC1FEE">
      <w:r>
        <w:t>-- Database: `kosar_advantage_db`</w:t>
      </w:r>
    </w:p>
    <w:p w14:paraId="5E5F4A99" w14:textId="77777777" w:rsidR="00CC1FEE" w:rsidRDefault="00CC1FEE" w:rsidP="00CC1FEE">
      <w:r>
        <w:t>--</w:t>
      </w:r>
    </w:p>
    <w:p w14:paraId="08BDAF6B" w14:textId="77777777" w:rsidR="00CC1FEE" w:rsidRDefault="00CC1FEE" w:rsidP="00CC1FEE">
      <w:r>
        <w:t>CREATE DATABASE IF NOT EXISTS `kosar_advantage_db` DEFAULT CHARACTER SET latin1 COLLATE latin1_swedish_ci;</w:t>
      </w:r>
    </w:p>
    <w:p w14:paraId="6FFF5B8F" w14:textId="77777777" w:rsidR="00CC1FEE" w:rsidRDefault="00CC1FEE" w:rsidP="00CC1FEE">
      <w:r>
        <w:t>USE `kosar_advantage_db`;</w:t>
      </w:r>
    </w:p>
    <w:p w14:paraId="326865ED" w14:textId="77777777" w:rsidR="00CC1FEE" w:rsidRDefault="00CC1FEE" w:rsidP="00CC1FEE"/>
    <w:p w14:paraId="6A1AFB01" w14:textId="77777777" w:rsidR="00CC1FEE" w:rsidRDefault="00CC1FEE" w:rsidP="00CC1FEE">
      <w:r>
        <w:t>-- --------------------------------------------------------</w:t>
      </w:r>
    </w:p>
    <w:p w14:paraId="281C4143" w14:textId="77777777" w:rsidR="00CC1FEE" w:rsidRDefault="00CC1FEE" w:rsidP="00CC1FEE"/>
    <w:p w14:paraId="5F007065" w14:textId="77777777" w:rsidR="00CC1FEE" w:rsidRDefault="00CC1FEE" w:rsidP="00CC1FEE">
      <w:r>
        <w:t>--</w:t>
      </w:r>
    </w:p>
    <w:p w14:paraId="2EE4B05A" w14:textId="77777777" w:rsidR="00CC1FEE" w:rsidRDefault="00CC1FEE" w:rsidP="00CC1FEE">
      <w:r>
        <w:t>-- Table structure for table `consumers`</w:t>
      </w:r>
    </w:p>
    <w:p w14:paraId="164E487C" w14:textId="77777777" w:rsidR="00CC1FEE" w:rsidRDefault="00CC1FEE" w:rsidP="00CC1FEE">
      <w:r>
        <w:t>--</w:t>
      </w:r>
    </w:p>
    <w:p w14:paraId="543F8414" w14:textId="77777777" w:rsidR="00CC1FEE" w:rsidRDefault="00CC1FEE" w:rsidP="00CC1FEE"/>
    <w:p w14:paraId="23BAD499" w14:textId="77777777" w:rsidR="00CC1FEE" w:rsidRDefault="00CC1FEE" w:rsidP="00CC1FEE">
      <w:r>
        <w:t>CREATE TABLE `consumers` (</w:t>
      </w:r>
    </w:p>
    <w:p w14:paraId="517AC98C" w14:textId="77777777" w:rsidR="00CC1FEE" w:rsidRDefault="00CC1FEE" w:rsidP="00CC1FEE">
      <w:r>
        <w:t xml:space="preserve">  `ConsumerID` int(11) NOT NULL,</w:t>
      </w:r>
    </w:p>
    <w:p w14:paraId="6E92E323" w14:textId="77777777" w:rsidR="00CC1FEE" w:rsidRDefault="00CC1FEE" w:rsidP="00CC1FEE">
      <w:r>
        <w:t xml:space="preserve">  `FirstName` varchar(250) NOT NULL,</w:t>
      </w:r>
    </w:p>
    <w:p w14:paraId="1420A968" w14:textId="77777777" w:rsidR="00CC1FEE" w:rsidRDefault="00CC1FEE" w:rsidP="00CC1FEE">
      <w:r>
        <w:t xml:space="preserve">  `LastName` varchar(250) NOT NULL,</w:t>
      </w:r>
    </w:p>
    <w:p w14:paraId="440FBFA4" w14:textId="77777777" w:rsidR="00CC1FEE" w:rsidRDefault="00CC1FEE" w:rsidP="00CC1FEE">
      <w:r>
        <w:lastRenderedPageBreak/>
        <w:t xml:space="preserve">  `Address` varchar(250) NOT NULL,</w:t>
      </w:r>
    </w:p>
    <w:p w14:paraId="2B37CDA5" w14:textId="77777777" w:rsidR="00CC1FEE" w:rsidRDefault="00CC1FEE" w:rsidP="00CC1FEE">
      <w:r>
        <w:t xml:space="preserve">  `City` varchar(250) NOT NULL,</w:t>
      </w:r>
    </w:p>
    <w:p w14:paraId="16D90F55" w14:textId="77777777" w:rsidR="00CC1FEE" w:rsidRDefault="00CC1FEE" w:rsidP="00CC1FEE">
      <w:r>
        <w:t xml:space="preserve">  `State` varchar(250) NOT NULL,</w:t>
      </w:r>
    </w:p>
    <w:p w14:paraId="202DE1EF" w14:textId="77777777" w:rsidR="00CC1FEE" w:rsidRDefault="00CC1FEE" w:rsidP="00CC1FEE">
      <w:r>
        <w:t xml:space="preserve">  `Zip` int(11) NOT NULL,</w:t>
      </w:r>
    </w:p>
    <w:p w14:paraId="1B414E31" w14:textId="77777777" w:rsidR="00CC1FEE" w:rsidRDefault="00CC1FEE" w:rsidP="00CC1FEE">
      <w:r>
        <w:t xml:space="preserve">  `Tel` int(11) NOT NULL,</w:t>
      </w:r>
    </w:p>
    <w:p w14:paraId="33616267" w14:textId="77777777" w:rsidR="00CC1FEE" w:rsidRDefault="00CC1FEE" w:rsidP="00CC1FEE">
      <w:r>
        <w:t xml:space="preserve">  `Email` varchar(250) NOT NULL,</w:t>
      </w:r>
    </w:p>
    <w:p w14:paraId="3A08D087" w14:textId="77777777" w:rsidR="00CC1FEE" w:rsidRDefault="00CC1FEE" w:rsidP="00CC1FEE">
      <w:r>
        <w:t xml:space="preserve">  `BirthMonth` int(11) NOT NULL,</w:t>
      </w:r>
    </w:p>
    <w:p w14:paraId="7F348CFA" w14:textId="77777777" w:rsidR="00CC1FEE" w:rsidRDefault="00CC1FEE" w:rsidP="00CC1FEE">
      <w:r>
        <w:t xml:space="preserve">  `BirthDay` int(11) NOT NULL,</w:t>
      </w:r>
    </w:p>
    <w:p w14:paraId="1E114D08" w14:textId="77777777" w:rsidR="00CC1FEE" w:rsidRDefault="00CC1FEE" w:rsidP="00CC1FEE">
      <w:r>
        <w:t xml:space="preserve">  `BirthYear` int(11) NOT NULL,</w:t>
      </w:r>
    </w:p>
    <w:p w14:paraId="18C4E946" w14:textId="77777777" w:rsidR="00CC1FEE" w:rsidRDefault="00CC1FEE" w:rsidP="00CC1FEE">
      <w:r>
        <w:t xml:space="preserve">  `Password` varchar(255) NOT NULL DEFAULT 'x0bopoYC5iiKmJTMHOknY7SRnwtaNzGH31SnMrC/KrU=',</w:t>
      </w:r>
    </w:p>
    <w:p w14:paraId="5535F334" w14:textId="77777777" w:rsidR="00CC1FEE" w:rsidRDefault="00CC1FEE" w:rsidP="00CC1FEE">
      <w:r>
        <w:t xml:space="preserve">  `DateRegistered` datetime NOT NULL,</w:t>
      </w:r>
    </w:p>
    <w:p w14:paraId="11BFE464" w14:textId="77777777" w:rsidR="00CC1FEE" w:rsidRDefault="00CC1FEE" w:rsidP="00CC1FEE">
      <w:r>
        <w:t xml:space="preserve">  `DateLastLogin` datetime NOT NULL,</w:t>
      </w:r>
    </w:p>
    <w:p w14:paraId="09A98348" w14:textId="77777777" w:rsidR="00CC1FEE" w:rsidRDefault="00CC1FEE" w:rsidP="00CC1FEE">
      <w:r>
        <w:t xml:space="preserve">  `EntryPage` varchar(250) NOT NULL,</w:t>
      </w:r>
    </w:p>
    <w:p w14:paraId="471E286A" w14:textId="77777777" w:rsidR="00CC1FEE" w:rsidRDefault="00CC1FEE" w:rsidP="00CC1FEE">
      <w:r>
        <w:t xml:space="preserve">  `MailchimpStatus` varchar(250) NOT NULL</w:t>
      </w:r>
    </w:p>
    <w:p w14:paraId="6B013A61" w14:textId="77777777" w:rsidR="00CC1FEE" w:rsidRDefault="00CC1FEE" w:rsidP="00CC1FEE">
      <w:r>
        <w:t>) ENGINE=MyISAM DEFAULT CHARSET=latin1;</w:t>
      </w:r>
    </w:p>
    <w:p w14:paraId="29298D35" w14:textId="77777777" w:rsidR="00CC1FEE" w:rsidRDefault="00CC1FEE" w:rsidP="00CC1FEE"/>
    <w:p w14:paraId="3A1AE85F" w14:textId="77777777" w:rsidR="00CC1FEE" w:rsidRDefault="00CC1FEE" w:rsidP="00CC1FEE">
      <w:r>
        <w:t>-- --------------------------------------------------------</w:t>
      </w:r>
    </w:p>
    <w:p w14:paraId="35514E3E" w14:textId="77777777" w:rsidR="00CC1FEE" w:rsidRDefault="00CC1FEE" w:rsidP="00CC1FEE"/>
    <w:p w14:paraId="0B33702D" w14:textId="77777777" w:rsidR="00CC1FEE" w:rsidRDefault="00CC1FEE" w:rsidP="00CC1FEE">
      <w:r>
        <w:t>--</w:t>
      </w:r>
    </w:p>
    <w:p w14:paraId="4F63250B" w14:textId="77777777" w:rsidR="00CC1FEE" w:rsidRDefault="00CC1FEE" w:rsidP="00CC1FEE">
      <w:r>
        <w:t>-- Table structure for table `consumers_cc`</w:t>
      </w:r>
    </w:p>
    <w:p w14:paraId="299107C4" w14:textId="77777777" w:rsidR="00CC1FEE" w:rsidRDefault="00CC1FEE" w:rsidP="00CC1FEE">
      <w:r>
        <w:t>--</w:t>
      </w:r>
    </w:p>
    <w:p w14:paraId="3BE3ABD7" w14:textId="77777777" w:rsidR="00CC1FEE" w:rsidRDefault="00CC1FEE" w:rsidP="00CC1FEE"/>
    <w:p w14:paraId="28443571" w14:textId="77777777" w:rsidR="00CC1FEE" w:rsidRDefault="00CC1FEE" w:rsidP="00CC1FEE">
      <w:r>
        <w:t>CREATE TABLE `consumers_cc` (</w:t>
      </w:r>
    </w:p>
    <w:p w14:paraId="5BC2FDD3" w14:textId="77777777" w:rsidR="00CC1FEE" w:rsidRDefault="00CC1FEE" w:rsidP="00CC1FEE">
      <w:r>
        <w:t xml:space="preserve">  `consumerID` int(11) NOT NULL,</w:t>
      </w:r>
    </w:p>
    <w:p w14:paraId="62907652" w14:textId="77777777" w:rsidR="00CC1FEE" w:rsidRDefault="00CC1FEE" w:rsidP="00CC1FEE">
      <w:r>
        <w:t xml:space="preserve">  `CCno` char(16) NOT NULL,</w:t>
      </w:r>
    </w:p>
    <w:p w14:paraId="5B180C7E" w14:textId="77777777" w:rsidR="00CC1FEE" w:rsidRDefault="00CC1FEE" w:rsidP="00CC1FEE">
      <w:r>
        <w:t xml:space="preserve">  `CCExp` char(5) NOT NULL,</w:t>
      </w:r>
    </w:p>
    <w:p w14:paraId="44A41C68" w14:textId="77777777" w:rsidR="00CC1FEE" w:rsidRDefault="00CC1FEE" w:rsidP="00CC1FEE">
      <w:r>
        <w:t xml:space="preserve">  `CCCSV` char(4) NOT NULL</w:t>
      </w:r>
    </w:p>
    <w:p w14:paraId="66E2AB6E" w14:textId="77777777" w:rsidR="00CC1FEE" w:rsidRDefault="00CC1FEE" w:rsidP="00CC1FEE">
      <w:r>
        <w:t>) ENGINE=MyISAM DEFAULT CHARSET=latin1;</w:t>
      </w:r>
    </w:p>
    <w:p w14:paraId="20D77926" w14:textId="77777777" w:rsidR="00CC1FEE" w:rsidRDefault="00CC1FEE" w:rsidP="00CC1FEE"/>
    <w:p w14:paraId="054F66A6" w14:textId="77777777" w:rsidR="00CC1FEE" w:rsidRDefault="00CC1FEE" w:rsidP="00CC1FEE">
      <w:r>
        <w:lastRenderedPageBreak/>
        <w:t>-- --------------------------------------------------------</w:t>
      </w:r>
    </w:p>
    <w:p w14:paraId="5221987D" w14:textId="77777777" w:rsidR="00CC1FEE" w:rsidRDefault="00CC1FEE" w:rsidP="00CC1FEE"/>
    <w:p w14:paraId="6DE3D75D" w14:textId="77777777" w:rsidR="00CC1FEE" w:rsidRDefault="00CC1FEE" w:rsidP="00CC1FEE">
      <w:r>
        <w:t>--</w:t>
      </w:r>
    </w:p>
    <w:p w14:paraId="58C9F076" w14:textId="77777777" w:rsidR="00CC1FEE" w:rsidRDefault="00CC1FEE" w:rsidP="00CC1FEE">
      <w:r>
        <w:t>-- Table structure for table `consumers_giftpurchasers`</w:t>
      </w:r>
    </w:p>
    <w:p w14:paraId="561ACB70" w14:textId="77777777" w:rsidR="00CC1FEE" w:rsidRDefault="00CC1FEE" w:rsidP="00CC1FEE">
      <w:r>
        <w:t>--</w:t>
      </w:r>
    </w:p>
    <w:p w14:paraId="5CFB6918" w14:textId="77777777" w:rsidR="00CC1FEE" w:rsidRDefault="00CC1FEE" w:rsidP="00CC1FEE"/>
    <w:p w14:paraId="33FB9CA7" w14:textId="77777777" w:rsidR="00CC1FEE" w:rsidRDefault="00CC1FEE" w:rsidP="00CC1FEE">
      <w:r>
        <w:t>CREATE TABLE `consumers_giftpurchasers` (</w:t>
      </w:r>
    </w:p>
    <w:p w14:paraId="56B591D3" w14:textId="77777777" w:rsidR="00CC1FEE" w:rsidRDefault="00CC1FEE" w:rsidP="00CC1FEE">
      <w:r>
        <w:t xml:space="preserve">  `GifterID` int(11) NOT NULL,</w:t>
      </w:r>
    </w:p>
    <w:p w14:paraId="0EA83FB8" w14:textId="77777777" w:rsidR="00CC1FEE" w:rsidRDefault="00CC1FEE" w:rsidP="00CC1FEE">
      <w:r>
        <w:t xml:space="preserve">  `RecipientID` int(11) NOT NULL,</w:t>
      </w:r>
    </w:p>
    <w:p w14:paraId="67A1372E" w14:textId="77777777" w:rsidR="00CC1FEE" w:rsidRDefault="00CC1FEE" w:rsidP="00CC1FEE">
      <w:r>
        <w:t xml:space="preserve">  `DateOfPurchase` datetime NOT NULL</w:t>
      </w:r>
    </w:p>
    <w:p w14:paraId="2ECEC889" w14:textId="77777777" w:rsidR="00CC1FEE" w:rsidRDefault="00CC1FEE" w:rsidP="00CC1FEE">
      <w:r>
        <w:t>) ENGINE=MyISAM DEFAULT CHARSET=latin1;</w:t>
      </w:r>
    </w:p>
    <w:p w14:paraId="4DF00E07" w14:textId="77777777" w:rsidR="00CC1FEE" w:rsidRDefault="00CC1FEE" w:rsidP="00CC1FEE"/>
    <w:p w14:paraId="0D570FB8" w14:textId="77777777" w:rsidR="00CC1FEE" w:rsidRDefault="00CC1FEE" w:rsidP="00CC1FEE">
      <w:r>
        <w:t>-- --------------------------------------------------------</w:t>
      </w:r>
    </w:p>
    <w:p w14:paraId="6002ABE8" w14:textId="77777777" w:rsidR="00CC1FEE" w:rsidRDefault="00CC1FEE" w:rsidP="00CC1FEE"/>
    <w:p w14:paraId="6189C79C" w14:textId="77777777" w:rsidR="00CC1FEE" w:rsidRDefault="00CC1FEE" w:rsidP="00CC1FEE">
      <w:r>
        <w:t>--</w:t>
      </w:r>
    </w:p>
    <w:p w14:paraId="7DBB8DD3" w14:textId="77777777" w:rsidR="00CC1FEE" w:rsidRDefault="00CC1FEE" w:rsidP="00CC1FEE">
      <w:r>
        <w:t>-- Table structure for table `consumers_orders`</w:t>
      </w:r>
    </w:p>
    <w:p w14:paraId="1F3CD5E9" w14:textId="77777777" w:rsidR="00CC1FEE" w:rsidRDefault="00CC1FEE" w:rsidP="00CC1FEE">
      <w:r>
        <w:t>--</w:t>
      </w:r>
    </w:p>
    <w:p w14:paraId="7BE701AA" w14:textId="77777777" w:rsidR="00CC1FEE" w:rsidRDefault="00CC1FEE" w:rsidP="00CC1FEE"/>
    <w:p w14:paraId="6837D589" w14:textId="77777777" w:rsidR="00CC1FEE" w:rsidRDefault="00CC1FEE" w:rsidP="00CC1FEE">
      <w:r>
        <w:t>CREATE TABLE `consumers_orders` (</w:t>
      </w:r>
    </w:p>
    <w:p w14:paraId="4107CF7F" w14:textId="77777777" w:rsidR="00CC1FEE" w:rsidRDefault="00CC1FEE" w:rsidP="00CC1FEE">
      <w:r>
        <w:t xml:space="preserve">  `OrderID` int(11) NOT NULL,</w:t>
      </w:r>
    </w:p>
    <w:p w14:paraId="63B01619" w14:textId="77777777" w:rsidR="00CC1FEE" w:rsidRDefault="00CC1FEE" w:rsidP="00CC1FEE">
      <w:r>
        <w:t xml:space="preserve">  `ConsumerID` int(11) NOT NULL,</w:t>
      </w:r>
    </w:p>
    <w:p w14:paraId="754CAA8D" w14:textId="77777777" w:rsidR="00CC1FEE" w:rsidRDefault="00CC1FEE" w:rsidP="00CC1FEE">
      <w:r>
        <w:t xml:space="preserve">  `numbersCardsOrdered` int(11) NOT NULL,</w:t>
      </w:r>
    </w:p>
    <w:p w14:paraId="1937CB87" w14:textId="77777777" w:rsidR="00CC1FEE" w:rsidRDefault="00CC1FEE" w:rsidP="00CC1FEE">
      <w:r>
        <w:t xml:space="preserve">  `DateOfOrder` datetime NOT NULL</w:t>
      </w:r>
    </w:p>
    <w:p w14:paraId="0C87A787" w14:textId="77777777" w:rsidR="00CC1FEE" w:rsidRDefault="00CC1FEE" w:rsidP="00CC1FEE">
      <w:r>
        <w:t>) ENGINE=MyISAM DEFAULT CHARSET=latin1;</w:t>
      </w:r>
    </w:p>
    <w:p w14:paraId="4B32A355" w14:textId="77777777" w:rsidR="00CC1FEE" w:rsidRDefault="00CC1FEE" w:rsidP="00CC1FEE"/>
    <w:p w14:paraId="70B0E40B" w14:textId="77777777" w:rsidR="00CC1FEE" w:rsidRDefault="00CC1FEE" w:rsidP="00CC1FEE">
      <w:r>
        <w:t>-- --------------------------------------------------------</w:t>
      </w:r>
    </w:p>
    <w:p w14:paraId="4D2976FA" w14:textId="77777777" w:rsidR="00CC1FEE" w:rsidRDefault="00CC1FEE" w:rsidP="00CC1FEE"/>
    <w:p w14:paraId="4AC62DC3" w14:textId="77777777" w:rsidR="00CC1FEE" w:rsidRDefault="00CC1FEE" w:rsidP="00CC1FEE">
      <w:r>
        <w:t>--</w:t>
      </w:r>
    </w:p>
    <w:p w14:paraId="2FD65C9F" w14:textId="77777777" w:rsidR="00CC1FEE" w:rsidRDefault="00CC1FEE" w:rsidP="00CC1FEE">
      <w:r>
        <w:t>-- Table structure for table `consumers_promocodesld`</w:t>
      </w:r>
    </w:p>
    <w:p w14:paraId="4DABFDE0" w14:textId="77777777" w:rsidR="00CC1FEE" w:rsidRDefault="00CC1FEE" w:rsidP="00CC1FEE">
      <w:r>
        <w:lastRenderedPageBreak/>
        <w:t>--</w:t>
      </w:r>
    </w:p>
    <w:p w14:paraId="5A376A77" w14:textId="77777777" w:rsidR="00CC1FEE" w:rsidRDefault="00CC1FEE" w:rsidP="00CC1FEE"/>
    <w:p w14:paraId="1AFC4D3F" w14:textId="77777777" w:rsidR="00CC1FEE" w:rsidRDefault="00CC1FEE" w:rsidP="00CC1FEE">
      <w:r>
        <w:t>CREATE TABLE `consumers_promocodesld` (</w:t>
      </w:r>
    </w:p>
    <w:p w14:paraId="5C2C2095" w14:textId="77777777" w:rsidR="00CC1FEE" w:rsidRDefault="00CC1FEE" w:rsidP="00CC1FEE">
      <w:r>
        <w:t xml:space="preserve">  `Consumers_PromocodeslD` int(11) NOT NULL,</w:t>
      </w:r>
    </w:p>
    <w:p w14:paraId="23EAE4E6" w14:textId="77777777" w:rsidR="00CC1FEE" w:rsidRDefault="00CC1FEE" w:rsidP="00CC1FEE">
      <w:r>
        <w:t xml:space="preserve">  `Promocode` varchar(250) NOT NULL,</w:t>
      </w:r>
    </w:p>
    <w:p w14:paraId="055C0D32" w14:textId="77777777" w:rsidR="00CC1FEE" w:rsidRDefault="00CC1FEE" w:rsidP="00CC1FEE">
      <w:r>
        <w:t xml:space="preserve">  `PromocodeFunction` varchar(250) NOT NULL</w:t>
      </w:r>
    </w:p>
    <w:p w14:paraId="3772EF23" w14:textId="77777777" w:rsidR="00CC1FEE" w:rsidRDefault="00CC1FEE" w:rsidP="00CC1FEE">
      <w:r>
        <w:t>) ENGINE=MyISAM DEFAULT CHARSET=latin1;</w:t>
      </w:r>
    </w:p>
    <w:p w14:paraId="4F4CDF7D" w14:textId="77777777" w:rsidR="00CC1FEE" w:rsidRDefault="00CC1FEE" w:rsidP="00CC1FEE"/>
    <w:p w14:paraId="5326AD14" w14:textId="77777777" w:rsidR="00CC1FEE" w:rsidRDefault="00CC1FEE" w:rsidP="00CC1FEE">
      <w:r>
        <w:t>-- --------------------------------------------------------</w:t>
      </w:r>
    </w:p>
    <w:p w14:paraId="0DCABCF9" w14:textId="77777777" w:rsidR="00CC1FEE" w:rsidRDefault="00CC1FEE" w:rsidP="00CC1FEE"/>
    <w:p w14:paraId="35C054BB" w14:textId="77777777" w:rsidR="00CC1FEE" w:rsidRDefault="00CC1FEE" w:rsidP="00CC1FEE">
      <w:r>
        <w:t>--</w:t>
      </w:r>
    </w:p>
    <w:p w14:paraId="2E7F4D38" w14:textId="77777777" w:rsidR="00CC1FEE" w:rsidRDefault="00CC1FEE" w:rsidP="00CC1FEE">
      <w:r>
        <w:t>-- Table structure for table `consumers_promocodesused`</w:t>
      </w:r>
    </w:p>
    <w:p w14:paraId="64C23B87" w14:textId="77777777" w:rsidR="00CC1FEE" w:rsidRDefault="00CC1FEE" w:rsidP="00CC1FEE">
      <w:r>
        <w:t>--</w:t>
      </w:r>
    </w:p>
    <w:p w14:paraId="0A729040" w14:textId="77777777" w:rsidR="00CC1FEE" w:rsidRDefault="00CC1FEE" w:rsidP="00CC1FEE"/>
    <w:p w14:paraId="6814916F" w14:textId="77777777" w:rsidR="00CC1FEE" w:rsidRDefault="00CC1FEE" w:rsidP="00CC1FEE">
      <w:r>
        <w:t>CREATE TABLE `consumers_promocodesused` (</w:t>
      </w:r>
    </w:p>
    <w:p w14:paraId="781C3347" w14:textId="77777777" w:rsidR="00CC1FEE" w:rsidRDefault="00CC1FEE" w:rsidP="00CC1FEE">
      <w:r>
        <w:t xml:space="preserve">  `Consumers_PromocodeslD` int(11) NOT NULL,</w:t>
      </w:r>
    </w:p>
    <w:p w14:paraId="6CE81078" w14:textId="77777777" w:rsidR="00CC1FEE" w:rsidRDefault="00CC1FEE" w:rsidP="00CC1FEE">
      <w:r>
        <w:t xml:space="preserve">  `ConsumerlD` int(11) NOT NULL,</w:t>
      </w:r>
    </w:p>
    <w:p w14:paraId="1DCCB82B" w14:textId="77777777" w:rsidR="00CC1FEE" w:rsidRDefault="00CC1FEE" w:rsidP="00CC1FEE">
      <w:r>
        <w:t xml:space="preserve">  `DateOfUse` datetime NOT NULL</w:t>
      </w:r>
    </w:p>
    <w:p w14:paraId="51C204BD" w14:textId="77777777" w:rsidR="00CC1FEE" w:rsidRDefault="00CC1FEE" w:rsidP="00CC1FEE">
      <w:r>
        <w:t>) ENGINE=MyISAM DEFAULT CHARSET=latin1;</w:t>
      </w:r>
    </w:p>
    <w:p w14:paraId="1B3CAC91" w14:textId="77777777" w:rsidR="00CC1FEE" w:rsidRDefault="00CC1FEE" w:rsidP="00CC1FEE"/>
    <w:p w14:paraId="01B4EB5B" w14:textId="77777777" w:rsidR="00CC1FEE" w:rsidRDefault="00CC1FEE" w:rsidP="00CC1FEE">
      <w:r>
        <w:t>-- --------------------------------------------------------</w:t>
      </w:r>
    </w:p>
    <w:p w14:paraId="14B5A9C6" w14:textId="77777777" w:rsidR="00CC1FEE" w:rsidRDefault="00CC1FEE" w:rsidP="00CC1FEE"/>
    <w:p w14:paraId="183ECEC0" w14:textId="77777777" w:rsidR="00CC1FEE" w:rsidRDefault="00CC1FEE" w:rsidP="00CC1FEE">
      <w:r>
        <w:t>--</w:t>
      </w:r>
    </w:p>
    <w:p w14:paraId="3C8E609C" w14:textId="77777777" w:rsidR="00CC1FEE" w:rsidRDefault="00CC1FEE" w:rsidP="00CC1FEE">
      <w:r>
        <w:t>-- Table structure for table `consumers_referrals`</w:t>
      </w:r>
    </w:p>
    <w:p w14:paraId="3D1D17BD" w14:textId="77777777" w:rsidR="00CC1FEE" w:rsidRDefault="00CC1FEE" w:rsidP="00CC1FEE">
      <w:r>
        <w:t>--</w:t>
      </w:r>
    </w:p>
    <w:p w14:paraId="20248A0D" w14:textId="77777777" w:rsidR="00CC1FEE" w:rsidRDefault="00CC1FEE" w:rsidP="00CC1FEE"/>
    <w:p w14:paraId="34D0C6C7" w14:textId="77777777" w:rsidR="00CC1FEE" w:rsidRDefault="00CC1FEE" w:rsidP="00CC1FEE">
      <w:r>
        <w:t>CREATE TABLE `consumers_referrals` (</w:t>
      </w:r>
    </w:p>
    <w:p w14:paraId="486680A8" w14:textId="77777777" w:rsidR="00CC1FEE" w:rsidRDefault="00CC1FEE" w:rsidP="00CC1FEE">
      <w:r>
        <w:t xml:space="preserve">  `ReferrerID` int(11) NOT NULL,</w:t>
      </w:r>
    </w:p>
    <w:p w14:paraId="1F6287FF" w14:textId="77777777" w:rsidR="00CC1FEE" w:rsidRDefault="00CC1FEE" w:rsidP="00CC1FEE">
      <w:r>
        <w:t xml:space="preserve">  `ReferreelD` int(11) NOT NULL,</w:t>
      </w:r>
    </w:p>
    <w:p w14:paraId="220808BF" w14:textId="77777777" w:rsidR="00CC1FEE" w:rsidRDefault="00CC1FEE" w:rsidP="00CC1FEE">
      <w:r>
        <w:lastRenderedPageBreak/>
        <w:t xml:space="preserve">  `DateOfReferral` datetime NOT NULL</w:t>
      </w:r>
    </w:p>
    <w:p w14:paraId="29444953" w14:textId="77777777" w:rsidR="00CC1FEE" w:rsidRDefault="00CC1FEE" w:rsidP="00CC1FEE">
      <w:r>
        <w:t>) ENGINE=MyISAM DEFAULT CHARSET=latin1;</w:t>
      </w:r>
    </w:p>
    <w:p w14:paraId="3BBDC8FF" w14:textId="77777777" w:rsidR="00CC1FEE" w:rsidRDefault="00CC1FEE" w:rsidP="00CC1FEE"/>
    <w:p w14:paraId="7AD4C24A" w14:textId="77777777" w:rsidR="00CC1FEE" w:rsidRDefault="00CC1FEE" w:rsidP="00CC1FEE">
      <w:r>
        <w:t>-- --------------------------------------------------------</w:t>
      </w:r>
    </w:p>
    <w:p w14:paraId="4F2E810D" w14:textId="77777777" w:rsidR="00CC1FEE" w:rsidRDefault="00CC1FEE" w:rsidP="00CC1FEE"/>
    <w:p w14:paraId="4619A66A" w14:textId="77777777" w:rsidR="00CC1FEE" w:rsidRDefault="00CC1FEE" w:rsidP="00CC1FEE">
      <w:r>
        <w:t>--</w:t>
      </w:r>
    </w:p>
    <w:p w14:paraId="6112106A" w14:textId="77777777" w:rsidR="00CC1FEE" w:rsidRDefault="00CC1FEE" w:rsidP="00CC1FEE">
      <w:r>
        <w:t>-- Table structure for table `consumers_requests`</w:t>
      </w:r>
    </w:p>
    <w:p w14:paraId="0D0C9F88" w14:textId="77777777" w:rsidR="00CC1FEE" w:rsidRDefault="00CC1FEE" w:rsidP="00CC1FEE">
      <w:r>
        <w:t>--</w:t>
      </w:r>
    </w:p>
    <w:p w14:paraId="3850E2E6" w14:textId="77777777" w:rsidR="00CC1FEE" w:rsidRDefault="00CC1FEE" w:rsidP="00CC1FEE"/>
    <w:p w14:paraId="121D57C4" w14:textId="77777777" w:rsidR="00CC1FEE" w:rsidRDefault="00CC1FEE" w:rsidP="00CC1FEE">
      <w:r>
        <w:t>CREATE TABLE `consumers_requests` (</w:t>
      </w:r>
    </w:p>
    <w:p w14:paraId="0ABCB540" w14:textId="77777777" w:rsidR="00CC1FEE" w:rsidRDefault="00CC1FEE" w:rsidP="00CC1FEE">
      <w:r>
        <w:t xml:space="preserve">  `ConsumerID` int(11) NOT NULL,</w:t>
      </w:r>
    </w:p>
    <w:p w14:paraId="048210D3" w14:textId="77777777" w:rsidR="00CC1FEE" w:rsidRDefault="00CC1FEE" w:rsidP="00CC1FEE">
      <w:r>
        <w:t xml:space="preserve">  `Request` varchar(250) NOT NULL,</w:t>
      </w:r>
    </w:p>
    <w:p w14:paraId="0CCC2774" w14:textId="77777777" w:rsidR="00CC1FEE" w:rsidRDefault="00CC1FEE" w:rsidP="00CC1FEE">
      <w:r>
        <w:t xml:space="preserve">  `DateOfRequest` datetime NOT NULL</w:t>
      </w:r>
    </w:p>
    <w:p w14:paraId="0F12347B" w14:textId="77777777" w:rsidR="00CC1FEE" w:rsidRDefault="00CC1FEE" w:rsidP="00CC1FEE">
      <w:r>
        <w:t>) ENGINE=MyISAM DEFAULT CHARSET=latin1;</w:t>
      </w:r>
    </w:p>
    <w:p w14:paraId="48741405" w14:textId="77777777" w:rsidR="00CC1FEE" w:rsidRDefault="00CC1FEE" w:rsidP="00CC1FEE"/>
    <w:p w14:paraId="2830ECA5" w14:textId="77777777" w:rsidR="00CC1FEE" w:rsidRDefault="00CC1FEE" w:rsidP="00CC1FEE">
      <w:r>
        <w:t>-- --------------------------------------------------------</w:t>
      </w:r>
    </w:p>
    <w:p w14:paraId="77F32DD6" w14:textId="77777777" w:rsidR="00CC1FEE" w:rsidRDefault="00CC1FEE" w:rsidP="00CC1FEE"/>
    <w:p w14:paraId="473257EA" w14:textId="77777777" w:rsidR="00CC1FEE" w:rsidRDefault="00CC1FEE" w:rsidP="00CC1FEE">
      <w:r>
        <w:t>--</w:t>
      </w:r>
    </w:p>
    <w:p w14:paraId="71637882" w14:textId="77777777" w:rsidR="00CC1FEE" w:rsidRDefault="00CC1FEE" w:rsidP="00CC1FEE">
      <w:r>
        <w:t>-- Table structure for table `consumers_status`</w:t>
      </w:r>
    </w:p>
    <w:p w14:paraId="1012FE87" w14:textId="77777777" w:rsidR="00CC1FEE" w:rsidRDefault="00CC1FEE" w:rsidP="00CC1FEE">
      <w:r>
        <w:t>--</w:t>
      </w:r>
    </w:p>
    <w:p w14:paraId="43BB38B7" w14:textId="77777777" w:rsidR="00CC1FEE" w:rsidRDefault="00CC1FEE" w:rsidP="00CC1FEE"/>
    <w:p w14:paraId="007B9CC0" w14:textId="77777777" w:rsidR="00CC1FEE" w:rsidRDefault="00CC1FEE" w:rsidP="00CC1FEE">
      <w:r>
        <w:t>CREATE TABLE `consumers_status` (</w:t>
      </w:r>
    </w:p>
    <w:p w14:paraId="2139242E" w14:textId="77777777" w:rsidR="00CC1FEE" w:rsidRDefault="00CC1FEE" w:rsidP="00CC1FEE">
      <w:r>
        <w:t xml:space="preserve">  `StatusID` int(11) NOT NULL,</w:t>
      </w:r>
    </w:p>
    <w:p w14:paraId="282DB58E" w14:textId="77777777" w:rsidR="00CC1FEE" w:rsidRDefault="00CC1FEE" w:rsidP="00CC1FEE">
      <w:r>
        <w:t xml:space="preserve">  `ConsumerID` int(11) NOT NULL</w:t>
      </w:r>
    </w:p>
    <w:p w14:paraId="7C9ADA71" w14:textId="77777777" w:rsidR="00CC1FEE" w:rsidRDefault="00CC1FEE" w:rsidP="00CC1FEE">
      <w:r>
        <w:t>) ENGINE=MyISAM DEFAULT CHARSET=latin1;</w:t>
      </w:r>
    </w:p>
    <w:p w14:paraId="5BBB1F0B" w14:textId="77777777" w:rsidR="00CC1FEE" w:rsidRDefault="00CC1FEE" w:rsidP="00CC1FEE"/>
    <w:p w14:paraId="34A2C024" w14:textId="77777777" w:rsidR="00CC1FEE" w:rsidRDefault="00CC1FEE" w:rsidP="00CC1FEE">
      <w:r>
        <w:t>-- --------------------------------------------------------</w:t>
      </w:r>
    </w:p>
    <w:p w14:paraId="62B1E211" w14:textId="77777777" w:rsidR="00CC1FEE" w:rsidRDefault="00CC1FEE" w:rsidP="00CC1FEE"/>
    <w:p w14:paraId="5D3AA0D5" w14:textId="77777777" w:rsidR="00CC1FEE" w:rsidRDefault="00CC1FEE" w:rsidP="00CC1FEE">
      <w:r>
        <w:t>--</w:t>
      </w:r>
    </w:p>
    <w:p w14:paraId="2D38F27B" w14:textId="77777777" w:rsidR="00CC1FEE" w:rsidRDefault="00CC1FEE" w:rsidP="00CC1FEE">
      <w:r>
        <w:lastRenderedPageBreak/>
        <w:t>-- Table structure for table `consumers_statusid`</w:t>
      </w:r>
    </w:p>
    <w:p w14:paraId="7CBB301F" w14:textId="77777777" w:rsidR="00CC1FEE" w:rsidRDefault="00CC1FEE" w:rsidP="00CC1FEE">
      <w:r>
        <w:t>--</w:t>
      </w:r>
    </w:p>
    <w:p w14:paraId="3432147E" w14:textId="77777777" w:rsidR="00CC1FEE" w:rsidRDefault="00CC1FEE" w:rsidP="00CC1FEE"/>
    <w:p w14:paraId="0048E9BD" w14:textId="77777777" w:rsidR="00CC1FEE" w:rsidRDefault="00CC1FEE" w:rsidP="00CC1FEE">
      <w:r>
        <w:t>CREATE TABLE `consumers_statusid` (</w:t>
      </w:r>
    </w:p>
    <w:p w14:paraId="083BA179" w14:textId="77777777" w:rsidR="00CC1FEE" w:rsidRDefault="00CC1FEE" w:rsidP="00CC1FEE">
      <w:r>
        <w:t xml:space="preserve">  `StatusID` int(11) NOT NULL,</w:t>
      </w:r>
    </w:p>
    <w:p w14:paraId="72AE6012" w14:textId="77777777" w:rsidR="00CC1FEE" w:rsidRDefault="00CC1FEE" w:rsidP="00CC1FEE">
      <w:r>
        <w:t xml:space="preserve">  `Status` varchar(250) NOT NULL</w:t>
      </w:r>
    </w:p>
    <w:p w14:paraId="26A874D6" w14:textId="77777777" w:rsidR="00CC1FEE" w:rsidRDefault="00CC1FEE" w:rsidP="00CC1FEE">
      <w:r>
        <w:t>) ENGINE=MyISAM DEFAULT CHARSET=latin1;</w:t>
      </w:r>
    </w:p>
    <w:p w14:paraId="27970C70" w14:textId="77777777" w:rsidR="00CC1FEE" w:rsidRDefault="00CC1FEE" w:rsidP="00CC1FEE"/>
    <w:p w14:paraId="68C4DE3B" w14:textId="77777777" w:rsidR="00CC1FEE" w:rsidRDefault="00CC1FEE" w:rsidP="00CC1FEE">
      <w:r>
        <w:t>-- --------------------------------------------------------</w:t>
      </w:r>
    </w:p>
    <w:p w14:paraId="638E6A74" w14:textId="77777777" w:rsidR="00CC1FEE" w:rsidRDefault="00CC1FEE" w:rsidP="00CC1FEE"/>
    <w:p w14:paraId="6996C8FE" w14:textId="77777777" w:rsidR="00CC1FEE" w:rsidRDefault="00CC1FEE" w:rsidP="00CC1FEE">
      <w:r>
        <w:t>--</w:t>
      </w:r>
    </w:p>
    <w:p w14:paraId="58A9A4D8" w14:textId="77777777" w:rsidR="00CC1FEE" w:rsidRDefault="00CC1FEE" w:rsidP="00CC1FEE">
      <w:r>
        <w:t>-- Table structure for table `participants`</w:t>
      </w:r>
    </w:p>
    <w:p w14:paraId="7F25D3DF" w14:textId="77777777" w:rsidR="00CC1FEE" w:rsidRDefault="00CC1FEE" w:rsidP="00CC1FEE">
      <w:r>
        <w:t>--</w:t>
      </w:r>
    </w:p>
    <w:p w14:paraId="693E174F" w14:textId="77777777" w:rsidR="00CC1FEE" w:rsidRDefault="00CC1FEE" w:rsidP="00CC1FEE"/>
    <w:p w14:paraId="0E1110F0" w14:textId="77777777" w:rsidR="00CC1FEE" w:rsidRDefault="00CC1FEE" w:rsidP="00CC1FEE">
      <w:r>
        <w:t>CREATE TABLE `participants` (</w:t>
      </w:r>
    </w:p>
    <w:p w14:paraId="3FC3757E" w14:textId="77777777" w:rsidR="00CC1FEE" w:rsidRDefault="00CC1FEE" w:rsidP="00CC1FEE">
      <w:r>
        <w:t xml:space="preserve">  `ParticipantlD` int(11) NOT NULL,</w:t>
      </w:r>
    </w:p>
    <w:p w14:paraId="487F465A" w14:textId="77777777" w:rsidR="00CC1FEE" w:rsidRDefault="00CC1FEE" w:rsidP="00CC1FEE">
      <w:r>
        <w:t xml:space="preserve">  `Name` varchar(250) NOT NULL,</w:t>
      </w:r>
    </w:p>
    <w:p w14:paraId="55BAD3E5" w14:textId="77777777" w:rsidR="00CC1FEE" w:rsidRDefault="00CC1FEE" w:rsidP="00CC1FEE">
      <w:r>
        <w:t xml:space="preserve">  `Address` varchar(250) NOT NULL,</w:t>
      </w:r>
    </w:p>
    <w:p w14:paraId="7B5FD2ED" w14:textId="77777777" w:rsidR="00CC1FEE" w:rsidRDefault="00CC1FEE" w:rsidP="00CC1FEE">
      <w:r>
        <w:t xml:space="preserve">  `City` varchar(250) NOT NULL,</w:t>
      </w:r>
    </w:p>
    <w:p w14:paraId="262BCD07" w14:textId="77777777" w:rsidR="00CC1FEE" w:rsidRDefault="00CC1FEE" w:rsidP="00CC1FEE">
      <w:r>
        <w:t xml:space="preserve">  `State` varchar(250) NOT NULL,</w:t>
      </w:r>
    </w:p>
    <w:p w14:paraId="796553FD" w14:textId="77777777" w:rsidR="00CC1FEE" w:rsidRDefault="00CC1FEE" w:rsidP="00CC1FEE">
      <w:r>
        <w:t xml:space="preserve">  `Zip` int(11) NOT NULL,</w:t>
      </w:r>
    </w:p>
    <w:p w14:paraId="3F5417EE" w14:textId="77777777" w:rsidR="00CC1FEE" w:rsidRDefault="00CC1FEE" w:rsidP="00CC1FEE">
      <w:r>
        <w:t xml:space="preserve">  `Telelephone` int(11) NOT NULL,</w:t>
      </w:r>
    </w:p>
    <w:p w14:paraId="1826EB97" w14:textId="77777777" w:rsidR="00CC1FEE" w:rsidRDefault="00CC1FEE" w:rsidP="00CC1FEE">
      <w:r>
        <w:t xml:space="preserve">  `Website` varchar(250) NOT NULL,</w:t>
      </w:r>
    </w:p>
    <w:p w14:paraId="2828C970" w14:textId="77777777" w:rsidR="00CC1FEE" w:rsidRDefault="00CC1FEE" w:rsidP="00CC1FEE">
      <w:r>
        <w:t xml:space="preserve">  `facebook` varchar(250) NOT NULL,</w:t>
      </w:r>
    </w:p>
    <w:p w14:paraId="3FC48F66" w14:textId="77777777" w:rsidR="00CC1FEE" w:rsidRDefault="00CC1FEE" w:rsidP="00CC1FEE">
      <w:r>
        <w:t xml:space="preserve">  `DiscountPercent` varchar(50) NOT NULL,</w:t>
      </w:r>
    </w:p>
    <w:p w14:paraId="72BE215B" w14:textId="77777777" w:rsidR="00CC1FEE" w:rsidRDefault="00CC1FEE" w:rsidP="00CC1FEE">
      <w:r>
        <w:t xml:space="preserve">  `DiscountDetail` varchar(250) NOT NULL,</w:t>
      </w:r>
    </w:p>
    <w:p w14:paraId="03129015" w14:textId="77777777" w:rsidR="00CC1FEE" w:rsidRDefault="00CC1FEE" w:rsidP="00CC1FEE">
      <w:r>
        <w:t xml:space="preserve">  `RedemptionURL` varchar(250) NOT NULL,</w:t>
      </w:r>
    </w:p>
    <w:p w14:paraId="7A2E1805" w14:textId="77777777" w:rsidR="00CC1FEE" w:rsidRDefault="00CC1FEE" w:rsidP="00CC1FEE">
      <w:r>
        <w:t xml:space="preserve">  `RedemptionCode` varchar(250) NOT NULL,</w:t>
      </w:r>
    </w:p>
    <w:p w14:paraId="555C5FF8" w14:textId="77777777" w:rsidR="00CC1FEE" w:rsidRDefault="00CC1FEE" w:rsidP="00CC1FEE">
      <w:r>
        <w:t xml:space="preserve">  `Active` tinyint(1) DEF</w:t>
      </w:r>
      <w:bookmarkStart w:id="0" w:name="_GoBack"/>
      <w:bookmarkEnd w:id="0"/>
      <w:r>
        <w:t>AULT NULL</w:t>
      </w:r>
    </w:p>
    <w:p w14:paraId="53DA8A14" w14:textId="77777777" w:rsidR="00CC1FEE" w:rsidRDefault="00CC1FEE" w:rsidP="00CC1FEE">
      <w:r>
        <w:lastRenderedPageBreak/>
        <w:t>) ENGINE=MyISAM DEFAULT CHARSET=latin1;</w:t>
      </w:r>
    </w:p>
    <w:p w14:paraId="01F00B12" w14:textId="77777777" w:rsidR="00CC1FEE" w:rsidRDefault="00CC1FEE" w:rsidP="00CC1FEE"/>
    <w:p w14:paraId="70E550EE" w14:textId="77777777" w:rsidR="00CC1FEE" w:rsidRDefault="00CC1FEE" w:rsidP="00CC1FEE">
      <w:r>
        <w:t>-- --------------------------------------------------------</w:t>
      </w:r>
    </w:p>
    <w:p w14:paraId="285EBECA" w14:textId="77777777" w:rsidR="00CC1FEE" w:rsidRDefault="00CC1FEE" w:rsidP="00CC1FEE"/>
    <w:p w14:paraId="55CA0D65" w14:textId="77777777" w:rsidR="00CC1FEE" w:rsidRDefault="00CC1FEE" w:rsidP="00CC1FEE">
      <w:r>
        <w:t>--</w:t>
      </w:r>
    </w:p>
    <w:p w14:paraId="4370B681" w14:textId="77777777" w:rsidR="00CC1FEE" w:rsidRDefault="00CC1FEE" w:rsidP="00CC1FEE">
      <w:r>
        <w:t>-- Table structure for table `participants_category`</w:t>
      </w:r>
    </w:p>
    <w:p w14:paraId="56165265" w14:textId="77777777" w:rsidR="00CC1FEE" w:rsidRDefault="00CC1FEE" w:rsidP="00CC1FEE">
      <w:r>
        <w:t>--</w:t>
      </w:r>
    </w:p>
    <w:p w14:paraId="3163DD3C" w14:textId="77777777" w:rsidR="00CC1FEE" w:rsidRDefault="00CC1FEE" w:rsidP="00CC1FEE"/>
    <w:p w14:paraId="5F2B19E4" w14:textId="77777777" w:rsidR="00CC1FEE" w:rsidRDefault="00CC1FEE" w:rsidP="00CC1FEE">
      <w:r>
        <w:t>CREATE TABLE `participants_category` (</w:t>
      </w:r>
    </w:p>
    <w:p w14:paraId="138D2A87" w14:textId="77777777" w:rsidR="00CC1FEE" w:rsidRDefault="00CC1FEE" w:rsidP="00CC1FEE">
      <w:r>
        <w:t xml:space="preserve">  `Participats_CategoryID` int(11) NOT NULL,</w:t>
      </w:r>
    </w:p>
    <w:p w14:paraId="29A549B2" w14:textId="77777777" w:rsidR="00CC1FEE" w:rsidRDefault="00CC1FEE" w:rsidP="00CC1FEE">
      <w:r>
        <w:t xml:space="preserve">  `ParticipantID` int(11) NOT NULL</w:t>
      </w:r>
    </w:p>
    <w:p w14:paraId="45090489" w14:textId="77777777" w:rsidR="00CC1FEE" w:rsidRDefault="00CC1FEE" w:rsidP="00CC1FEE">
      <w:r>
        <w:t>) ENGINE=MyISAM DEFAULT CHARSET=latin1;</w:t>
      </w:r>
    </w:p>
    <w:p w14:paraId="05FFD191" w14:textId="77777777" w:rsidR="00CC1FEE" w:rsidRDefault="00CC1FEE" w:rsidP="00CC1FEE"/>
    <w:p w14:paraId="42175A54" w14:textId="77777777" w:rsidR="00CC1FEE" w:rsidRDefault="00CC1FEE" w:rsidP="00CC1FEE">
      <w:r>
        <w:t>-- --------------------------------------------------------</w:t>
      </w:r>
    </w:p>
    <w:p w14:paraId="14F11A44" w14:textId="77777777" w:rsidR="00CC1FEE" w:rsidRDefault="00CC1FEE" w:rsidP="00CC1FEE"/>
    <w:p w14:paraId="00895CB4" w14:textId="77777777" w:rsidR="00CC1FEE" w:rsidRDefault="00CC1FEE" w:rsidP="00CC1FEE">
      <w:r>
        <w:t>--</w:t>
      </w:r>
    </w:p>
    <w:p w14:paraId="30B60922" w14:textId="77777777" w:rsidR="00CC1FEE" w:rsidRDefault="00CC1FEE" w:rsidP="00CC1FEE">
      <w:r>
        <w:t>-- Table structure for table `participants_categoryid`</w:t>
      </w:r>
    </w:p>
    <w:p w14:paraId="5289297B" w14:textId="77777777" w:rsidR="00CC1FEE" w:rsidRDefault="00CC1FEE" w:rsidP="00CC1FEE">
      <w:r>
        <w:t>--</w:t>
      </w:r>
    </w:p>
    <w:p w14:paraId="730927A3" w14:textId="77777777" w:rsidR="00CC1FEE" w:rsidRDefault="00CC1FEE" w:rsidP="00CC1FEE"/>
    <w:p w14:paraId="4142998B" w14:textId="77777777" w:rsidR="00CC1FEE" w:rsidRDefault="00CC1FEE" w:rsidP="00CC1FEE">
      <w:r>
        <w:t>CREATE TABLE `participants_categoryid` (</w:t>
      </w:r>
    </w:p>
    <w:p w14:paraId="330930C1" w14:textId="77777777" w:rsidR="00CC1FEE" w:rsidRDefault="00CC1FEE" w:rsidP="00CC1FEE">
      <w:r>
        <w:t xml:space="preserve">  `Participats_CategoryID` int(11) NOT NULL,</w:t>
      </w:r>
    </w:p>
    <w:p w14:paraId="02A02BFE" w14:textId="77777777" w:rsidR="00CC1FEE" w:rsidRDefault="00CC1FEE" w:rsidP="00CC1FEE">
      <w:r>
        <w:t xml:space="preserve">  `Category` varchar(250) NOT NULL</w:t>
      </w:r>
    </w:p>
    <w:p w14:paraId="55C45483" w14:textId="77777777" w:rsidR="00CC1FEE" w:rsidRDefault="00CC1FEE" w:rsidP="00CC1FEE">
      <w:r>
        <w:t>) ENGINE=MyISAM DEFAULT CHARSET=latin1;</w:t>
      </w:r>
    </w:p>
    <w:p w14:paraId="67EB09FE" w14:textId="77777777" w:rsidR="00CC1FEE" w:rsidRDefault="00CC1FEE" w:rsidP="00CC1FEE"/>
    <w:p w14:paraId="3EEB5567" w14:textId="77777777" w:rsidR="00CC1FEE" w:rsidRDefault="00CC1FEE" w:rsidP="00CC1FEE">
      <w:r>
        <w:t>-- --------------------------------------------------------</w:t>
      </w:r>
    </w:p>
    <w:p w14:paraId="65381B1F" w14:textId="77777777" w:rsidR="00CC1FEE" w:rsidRDefault="00CC1FEE" w:rsidP="00CC1FEE"/>
    <w:p w14:paraId="347551C6" w14:textId="77777777" w:rsidR="00CC1FEE" w:rsidRDefault="00CC1FEE" w:rsidP="00CC1FEE">
      <w:r>
        <w:t>--</w:t>
      </w:r>
    </w:p>
    <w:p w14:paraId="13CEE6C9" w14:textId="77777777" w:rsidR="00CC1FEE" w:rsidRDefault="00CC1FEE" w:rsidP="00CC1FEE">
      <w:r>
        <w:t>-- Table structure for table `participants_hashgacha`</w:t>
      </w:r>
    </w:p>
    <w:p w14:paraId="037855EF" w14:textId="77777777" w:rsidR="00CC1FEE" w:rsidRDefault="00CC1FEE" w:rsidP="00CC1FEE">
      <w:r>
        <w:t>--</w:t>
      </w:r>
    </w:p>
    <w:p w14:paraId="3A856C0B" w14:textId="77777777" w:rsidR="00CC1FEE" w:rsidRDefault="00CC1FEE" w:rsidP="00CC1FEE"/>
    <w:p w14:paraId="2B8EC102" w14:textId="77777777" w:rsidR="00CC1FEE" w:rsidRDefault="00CC1FEE" w:rsidP="00CC1FEE">
      <w:r>
        <w:t>CREATE TABLE `participants_hashgacha` (</w:t>
      </w:r>
    </w:p>
    <w:p w14:paraId="1E8F297E" w14:textId="77777777" w:rsidR="00CC1FEE" w:rsidRDefault="00CC1FEE" w:rsidP="00CC1FEE">
      <w:r>
        <w:t xml:space="preserve">  `Participants_HashgachaID` int(11) NOT NULL,</w:t>
      </w:r>
    </w:p>
    <w:p w14:paraId="7537905A" w14:textId="77777777" w:rsidR="00CC1FEE" w:rsidRDefault="00CC1FEE" w:rsidP="00CC1FEE">
      <w:r>
        <w:t xml:space="preserve">  `ParticipantID` int(11) NOT NULL</w:t>
      </w:r>
    </w:p>
    <w:p w14:paraId="6FA9B4C5" w14:textId="77777777" w:rsidR="00CC1FEE" w:rsidRDefault="00CC1FEE" w:rsidP="00CC1FEE">
      <w:r>
        <w:t>) ENGINE=MyISAM DEFAULT CHARSET=latin1;</w:t>
      </w:r>
    </w:p>
    <w:p w14:paraId="5C88CEF1" w14:textId="77777777" w:rsidR="00CC1FEE" w:rsidRDefault="00CC1FEE" w:rsidP="00CC1FEE"/>
    <w:p w14:paraId="0777EA9E" w14:textId="77777777" w:rsidR="00CC1FEE" w:rsidRDefault="00CC1FEE" w:rsidP="00CC1FEE">
      <w:r>
        <w:t>-- --------------------------------------------------------</w:t>
      </w:r>
    </w:p>
    <w:p w14:paraId="1E705491" w14:textId="77777777" w:rsidR="00CC1FEE" w:rsidRDefault="00CC1FEE" w:rsidP="00CC1FEE"/>
    <w:p w14:paraId="5668F5BF" w14:textId="77777777" w:rsidR="00CC1FEE" w:rsidRDefault="00CC1FEE" w:rsidP="00CC1FEE">
      <w:r>
        <w:t>--</w:t>
      </w:r>
    </w:p>
    <w:p w14:paraId="13A88DA3" w14:textId="77777777" w:rsidR="00CC1FEE" w:rsidRDefault="00CC1FEE" w:rsidP="00CC1FEE">
      <w:r>
        <w:t>-- Table structure for table `participants_hashgachaid`</w:t>
      </w:r>
    </w:p>
    <w:p w14:paraId="444E533F" w14:textId="77777777" w:rsidR="00CC1FEE" w:rsidRDefault="00CC1FEE" w:rsidP="00CC1FEE">
      <w:r>
        <w:t>--</w:t>
      </w:r>
    </w:p>
    <w:p w14:paraId="0BDC7819" w14:textId="77777777" w:rsidR="00CC1FEE" w:rsidRDefault="00CC1FEE" w:rsidP="00CC1FEE"/>
    <w:p w14:paraId="23F81340" w14:textId="77777777" w:rsidR="00CC1FEE" w:rsidRDefault="00CC1FEE" w:rsidP="00CC1FEE">
      <w:r>
        <w:t>CREATE TABLE `participants_hashgachaid` (</w:t>
      </w:r>
    </w:p>
    <w:p w14:paraId="7F07529E" w14:textId="77777777" w:rsidR="00CC1FEE" w:rsidRDefault="00CC1FEE" w:rsidP="00CC1FEE">
      <w:r>
        <w:t xml:space="preserve">  `Participants_HashgachaID` int(11) NOT NULL,</w:t>
      </w:r>
    </w:p>
    <w:p w14:paraId="56F96578" w14:textId="77777777" w:rsidR="00CC1FEE" w:rsidRDefault="00CC1FEE" w:rsidP="00CC1FEE">
      <w:r>
        <w:t xml:space="preserve">  `Hashgacha` varchar(250) NOT NULL</w:t>
      </w:r>
    </w:p>
    <w:p w14:paraId="38B67FFD" w14:textId="77777777" w:rsidR="00CC1FEE" w:rsidRDefault="00CC1FEE" w:rsidP="00CC1FEE">
      <w:r>
        <w:t>) ENGINE=MyISAM DEFAULT CHARSET=latin1;</w:t>
      </w:r>
    </w:p>
    <w:p w14:paraId="4C58ED1E" w14:textId="77777777" w:rsidR="00CC1FEE" w:rsidRDefault="00CC1FEE" w:rsidP="00CC1FEE"/>
    <w:p w14:paraId="0A8D7A6F" w14:textId="77777777" w:rsidR="00CC1FEE" w:rsidRDefault="00CC1FEE" w:rsidP="00CC1FEE">
      <w:r>
        <w:t>-- --------------------------------------------------------</w:t>
      </w:r>
    </w:p>
    <w:p w14:paraId="709EA254" w14:textId="77777777" w:rsidR="00CC1FEE" w:rsidRDefault="00CC1FEE" w:rsidP="00CC1FEE"/>
    <w:p w14:paraId="10C65E97" w14:textId="77777777" w:rsidR="00CC1FEE" w:rsidRDefault="00CC1FEE" w:rsidP="00CC1FEE">
      <w:r>
        <w:t>--</w:t>
      </w:r>
    </w:p>
    <w:p w14:paraId="252773E4" w14:textId="77777777" w:rsidR="00CC1FEE" w:rsidRDefault="00CC1FEE" w:rsidP="00CC1FEE">
      <w:r>
        <w:t>-- Table structure for table `participants_type`</w:t>
      </w:r>
    </w:p>
    <w:p w14:paraId="7595ABAB" w14:textId="77777777" w:rsidR="00CC1FEE" w:rsidRDefault="00CC1FEE" w:rsidP="00CC1FEE">
      <w:r>
        <w:t>--</w:t>
      </w:r>
    </w:p>
    <w:p w14:paraId="09E7C805" w14:textId="77777777" w:rsidR="00CC1FEE" w:rsidRDefault="00CC1FEE" w:rsidP="00CC1FEE"/>
    <w:p w14:paraId="1BF115E6" w14:textId="77777777" w:rsidR="00CC1FEE" w:rsidRDefault="00CC1FEE" w:rsidP="00CC1FEE">
      <w:r>
        <w:t>CREATE TABLE `participants_type` (</w:t>
      </w:r>
    </w:p>
    <w:p w14:paraId="0AE1E73C" w14:textId="77777777" w:rsidR="00CC1FEE" w:rsidRDefault="00CC1FEE" w:rsidP="00CC1FEE">
      <w:r>
        <w:t xml:space="preserve">  `Participants_TypelD` int(11) NOT NULL,</w:t>
      </w:r>
    </w:p>
    <w:p w14:paraId="177091A3" w14:textId="77777777" w:rsidR="00CC1FEE" w:rsidRDefault="00CC1FEE" w:rsidP="00CC1FEE">
      <w:r>
        <w:t xml:space="preserve">  `ParticipantID` int(11) NOT NULL</w:t>
      </w:r>
    </w:p>
    <w:p w14:paraId="548FCD77" w14:textId="77777777" w:rsidR="00CC1FEE" w:rsidRDefault="00CC1FEE" w:rsidP="00CC1FEE">
      <w:r>
        <w:t>) ENGINE=MyISAM DEFAULT CHARSET=latin1;</w:t>
      </w:r>
    </w:p>
    <w:p w14:paraId="2BCA315D" w14:textId="77777777" w:rsidR="00CC1FEE" w:rsidRDefault="00CC1FEE" w:rsidP="00CC1FEE"/>
    <w:p w14:paraId="06D47C2E" w14:textId="77777777" w:rsidR="00CC1FEE" w:rsidRDefault="00CC1FEE" w:rsidP="00CC1FEE">
      <w:r>
        <w:t>-- --------------------------------------------------------</w:t>
      </w:r>
    </w:p>
    <w:p w14:paraId="20AC9773" w14:textId="77777777" w:rsidR="00CC1FEE" w:rsidRDefault="00CC1FEE" w:rsidP="00CC1FEE"/>
    <w:p w14:paraId="183AED19" w14:textId="77777777" w:rsidR="00CC1FEE" w:rsidRDefault="00CC1FEE" w:rsidP="00CC1FEE">
      <w:r>
        <w:t>--</w:t>
      </w:r>
    </w:p>
    <w:p w14:paraId="27A69527" w14:textId="77777777" w:rsidR="00CC1FEE" w:rsidRDefault="00CC1FEE" w:rsidP="00CC1FEE">
      <w:r>
        <w:t>-- Table structure for table `participants_typeld`</w:t>
      </w:r>
    </w:p>
    <w:p w14:paraId="3CB4AE11" w14:textId="77777777" w:rsidR="00CC1FEE" w:rsidRDefault="00CC1FEE" w:rsidP="00CC1FEE">
      <w:r>
        <w:t>--</w:t>
      </w:r>
    </w:p>
    <w:p w14:paraId="7A86A527" w14:textId="77777777" w:rsidR="00CC1FEE" w:rsidRDefault="00CC1FEE" w:rsidP="00CC1FEE"/>
    <w:p w14:paraId="1A7AC75A" w14:textId="77777777" w:rsidR="00CC1FEE" w:rsidRDefault="00CC1FEE" w:rsidP="00CC1FEE">
      <w:r>
        <w:t>CREATE TABLE `participants_typeld` (</w:t>
      </w:r>
    </w:p>
    <w:p w14:paraId="733E76AC" w14:textId="77777777" w:rsidR="00CC1FEE" w:rsidRDefault="00CC1FEE" w:rsidP="00CC1FEE">
      <w:r>
        <w:t xml:space="preserve">  `Participants_TypelD` int(11) NOT NULL,</w:t>
      </w:r>
    </w:p>
    <w:p w14:paraId="3E5BA06B" w14:textId="77777777" w:rsidR="00CC1FEE" w:rsidRDefault="00CC1FEE" w:rsidP="00CC1FEE">
      <w:r>
        <w:t xml:space="preserve">  `Participants_Type` varchar(250) NOT NULL</w:t>
      </w:r>
    </w:p>
    <w:p w14:paraId="5C25ED21" w14:textId="77777777" w:rsidR="00CC1FEE" w:rsidRDefault="00CC1FEE" w:rsidP="00CC1FEE">
      <w:r>
        <w:t>) ENGINE=MyISAM DEFAULT CHARSET=latin1;</w:t>
      </w:r>
    </w:p>
    <w:p w14:paraId="3606F709" w14:textId="77777777" w:rsidR="00CC1FEE" w:rsidRDefault="00CC1FEE" w:rsidP="00CC1FEE"/>
    <w:p w14:paraId="443FEB43" w14:textId="77777777" w:rsidR="00CC1FEE" w:rsidRDefault="00CC1FEE" w:rsidP="00CC1FEE">
      <w:r>
        <w:t>-- --------------------------------------------------------</w:t>
      </w:r>
    </w:p>
    <w:p w14:paraId="63313EC2" w14:textId="77777777" w:rsidR="00CC1FEE" w:rsidRDefault="00CC1FEE" w:rsidP="00CC1FEE"/>
    <w:p w14:paraId="73417503" w14:textId="77777777" w:rsidR="00CC1FEE" w:rsidRDefault="00CC1FEE" w:rsidP="00CC1FEE">
      <w:r>
        <w:t>--</w:t>
      </w:r>
    </w:p>
    <w:p w14:paraId="3132DA71" w14:textId="77777777" w:rsidR="00CC1FEE" w:rsidRDefault="00CC1FEE" w:rsidP="00CC1FEE">
      <w:r>
        <w:t>-- Table structure for table `submissions`</w:t>
      </w:r>
    </w:p>
    <w:p w14:paraId="06F2FFB0" w14:textId="77777777" w:rsidR="00CC1FEE" w:rsidRDefault="00CC1FEE" w:rsidP="00CC1FEE">
      <w:r>
        <w:t>--</w:t>
      </w:r>
    </w:p>
    <w:p w14:paraId="3347C639" w14:textId="77777777" w:rsidR="00CC1FEE" w:rsidRDefault="00CC1FEE" w:rsidP="00CC1FEE"/>
    <w:p w14:paraId="638C56E4" w14:textId="77777777" w:rsidR="00CC1FEE" w:rsidRDefault="00CC1FEE" w:rsidP="00CC1FEE">
      <w:r>
        <w:t>CREATE TABLE `submissions` (</w:t>
      </w:r>
    </w:p>
    <w:p w14:paraId="19EE4F08" w14:textId="77777777" w:rsidR="00CC1FEE" w:rsidRDefault="00CC1FEE" w:rsidP="00CC1FEE">
      <w:r>
        <w:t xml:space="preserve">  `SubmissionID` int(11) NOT NULL,</w:t>
      </w:r>
    </w:p>
    <w:p w14:paraId="665AB674" w14:textId="77777777" w:rsidR="00CC1FEE" w:rsidRDefault="00CC1FEE" w:rsidP="00CC1FEE">
      <w:r>
        <w:t xml:space="preserve">  `FirstName` varchar(250) NOT NULL,</w:t>
      </w:r>
    </w:p>
    <w:p w14:paraId="41166418" w14:textId="77777777" w:rsidR="00CC1FEE" w:rsidRDefault="00CC1FEE" w:rsidP="00CC1FEE">
      <w:r>
        <w:t xml:space="preserve">  `LastName` varchar(250) NOT NULL,</w:t>
      </w:r>
    </w:p>
    <w:p w14:paraId="130AD266" w14:textId="77777777" w:rsidR="00CC1FEE" w:rsidRDefault="00CC1FEE" w:rsidP="00CC1FEE">
      <w:r>
        <w:t xml:space="preserve">  `Company` varchar(250) NOT NULL,</w:t>
      </w:r>
    </w:p>
    <w:p w14:paraId="21365931" w14:textId="77777777" w:rsidR="00CC1FEE" w:rsidRDefault="00CC1FEE" w:rsidP="00CC1FEE">
      <w:r>
        <w:t xml:space="preserve">  `Website` varchar(250) NOT NULL,</w:t>
      </w:r>
    </w:p>
    <w:p w14:paraId="3D0860E0" w14:textId="77777777" w:rsidR="00CC1FEE" w:rsidRDefault="00CC1FEE" w:rsidP="00CC1FEE">
      <w:r>
        <w:t xml:space="preserve">  `Email` varchar(250) NOT NULL,</w:t>
      </w:r>
    </w:p>
    <w:p w14:paraId="0579546F" w14:textId="77777777" w:rsidR="00CC1FEE" w:rsidRDefault="00CC1FEE" w:rsidP="00CC1FEE">
      <w:r>
        <w:t xml:space="preserve">  `Telephone` int(11) NOT NULL,</w:t>
      </w:r>
    </w:p>
    <w:p w14:paraId="1AA8DEBF" w14:textId="77777777" w:rsidR="00CC1FEE" w:rsidRDefault="00CC1FEE" w:rsidP="00CC1FEE">
      <w:r>
        <w:t xml:space="preserve">  `AudienceSize` int(11) NOT NULL,</w:t>
      </w:r>
    </w:p>
    <w:p w14:paraId="5B76169C" w14:textId="77777777" w:rsidR="00CC1FEE" w:rsidRDefault="00CC1FEE" w:rsidP="00CC1FEE">
      <w:r>
        <w:t xml:space="preserve">  `DateOfRequest` datetime NOT NULL,</w:t>
      </w:r>
    </w:p>
    <w:p w14:paraId="5C4E349D" w14:textId="77777777" w:rsidR="00CC1FEE" w:rsidRDefault="00CC1FEE" w:rsidP="00CC1FEE">
      <w:r>
        <w:t xml:space="preserve">  `Status` varchar(250) NOT NULL</w:t>
      </w:r>
    </w:p>
    <w:p w14:paraId="3F4551FD" w14:textId="77777777" w:rsidR="00CC1FEE" w:rsidRDefault="00CC1FEE" w:rsidP="00CC1FEE">
      <w:r>
        <w:t>) ENGINE=MyISAM DEFAULT CHARSET=latin1;</w:t>
      </w:r>
    </w:p>
    <w:p w14:paraId="6167206A" w14:textId="77777777" w:rsidR="00CC1FEE" w:rsidRDefault="00CC1FEE" w:rsidP="00CC1FEE"/>
    <w:p w14:paraId="4C53639D" w14:textId="77777777" w:rsidR="00CC1FEE" w:rsidRDefault="00CC1FEE" w:rsidP="00CC1FEE">
      <w:r>
        <w:lastRenderedPageBreak/>
        <w:t>--</w:t>
      </w:r>
    </w:p>
    <w:p w14:paraId="36216776" w14:textId="77777777" w:rsidR="00CC1FEE" w:rsidRDefault="00CC1FEE" w:rsidP="00CC1FEE">
      <w:r>
        <w:t>-- Indexes for dumped tables</w:t>
      </w:r>
    </w:p>
    <w:p w14:paraId="3A8AE326" w14:textId="77777777" w:rsidR="00CC1FEE" w:rsidRDefault="00CC1FEE" w:rsidP="00CC1FEE">
      <w:r>
        <w:t>--</w:t>
      </w:r>
    </w:p>
    <w:p w14:paraId="7D38F501" w14:textId="77777777" w:rsidR="00CC1FEE" w:rsidRDefault="00CC1FEE" w:rsidP="00CC1FEE"/>
    <w:p w14:paraId="0D1C1D27" w14:textId="77777777" w:rsidR="00CC1FEE" w:rsidRDefault="00CC1FEE" w:rsidP="00CC1FEE">
      <w:r>
        <w:t>--</w:t>
      </w:r>
    </w:p>
    <w:p w14:paraId="0A972954" w14:textId="77777777" w:rsidR="00CC1FEE" w:rsidRDefault="00CC1FEE" w:rsidP="00CC1FEE">
      <w:r>
        <w:t>-- Indexes for table `consumers`</w:t>
      </w:r>
    </w:p>
    <w:p w14:paraId="64192BEB" w14:textId="77777777" w:rsidR="00CC1FEE" w:rsidRDefault="00CC1FEE" w:rsidP="00CC1FEE">
      <w:r>
        <w:t>--</w:t>
      </w:r>
    </w:p>
    <w:p w14:paraId="34B6BD40" w14:textId="77777777" w:rsidR="00CC1FEE" w:rsidRDefault="00CC1FEE" w:rsidP="00CC1FEE">
      <w:r>
        <w:t>ALTER TABLE `consumers`</w:t>
      </w:r>
    </w:p>
    <w:p w14:paraId="618702C9" w14:textId="77777777" w:rsidR="00CC1FEE" w:rsidRDefault="00CC1FEE" w:rsidP="00CC1FEE">
      <w:r>
        <w:t xml:space="preserve">  ADD PRIMARY KEY (`ConsumerID`),</w:t>
      </w:r>
    </w:p>
    <w:p w14:paraId="1382BE40" w14:textId="77777777" w:rsidR="00CC1FEE" w:rsidRDefault="00CC1FEE" w:rsidP="00CC1FEE">
      <w:r>
        <w:t xml:space="preserve">  ADD UNIQUE KEY `Email` (`Email`);</w:t>
      </w:r>
    </w:p>
    <w:p w14:paraId="19C95FF0" w14:textId="77777777" w:rsidR="00CC1FEE" w:rsidRDefault="00CC1FEE" w:rsidP="00CC1FEE"/>
    <w:p w14:paraId="5D7246FD" w14:textId="77777777" w:rsidR="00CC1FEE" w:rsidRDefault="00CC1FEE" w:rsidP="00CC1FEE">
      <w:r>
        <w:t>--</w:t>
      </w:r>
    </w:p>
    <w:p w14:paraId="041A38B9" w14:textId="77777777" w:rsidR="00CC1FEE" w:rsidRDefault="00CC1FEE" w:rsidP="00CC1FEE">
      <w:r>
        <w:t>-- Indexes for table `consumers_cc`</w:t>
      </w:r>
    </w:p>
    <w:p w14:paraId="7CFEB864" w14:textId="77777777" w:rsidR="00CC1FEE" w:rsidRDefault="00CC1FEE" w:rsidP="00CC1FEE">
      <w:r>
        <w:t>--</w:t>
      </w:r>
    </w:p>
    <w:p w14:paraId="52F4D474" w14:textId="77777777" w:rsidR="00CC1FEE" w:rsidRDefault="00CC1FEE" w:rsidP="00CC1FEE">
      <w:r>
        <w:t>ALTER TABLE `consumers_cc`</w:t>
      </w:r>
    </w:p>
    <w:p w14:paraId="1587575C" w14:textId="77777777" w:rsidR="00CC1FEE" w:rsidRDefault="00CC1FEE" w:rsidP="00CC1FEE">
      <w:r>
        <w:t xml:space="preserve">  ADD PRIMARY KEY (`consumerID`);</w:t>
      </w:r>
    </w:p>
    <w:p w14:paraId="042F2982" w14:textId="77777777" w:rsidR="00CC1FEE" w:rsidRDefault="00CC1FEE" w:rsidP="00CC1FEE"/>
    <w:p w14:paraId="205825D6" w14:textId="77777777" w:rsidR="00CC1FEE" w:rsidRDefault="00CC1FEE" w:rsidP="00CC1FEE">
      <w:r>
        <w:t>--</w:t>
      </w:r>
    </w:p>
    <w:p w14:paraId="70B052C3" w14:textId="77777777" w:rsidR="00CC1FEE" w:rsidRDefault="00CC1FEE" w:rsidP="00CC1FEE">
      <w:r>
        <w:t>-- Indexes for table `consumers_giftpurchasers`</w:t>
      </w:r>
    </w:p>
    <w:p w14:paraId="376402BE" w14:textId="77777777" w:rsidR="00CC1FEE" w:rsidRDefault="00CC1FEE" w:rsidP="00CC1FEE">
      <w:r>
        <w:t>--</w:t>
      </w:r>
    </w:p>
    <w:p w14:paraId="12CA0F43" w14:textId="77777777" w:rsidR="00CC1FEE" w:rsidRDefault="00CC1FEE" w:rsidP="00CC1FEE">
      <w:r>
        <w:t>ALTER TABLE `consumers_giftpurchasers`</w:t>
      </w:r>
    </w:p>
    <w:p w14:paraId="6CB847D1" w14:textId="77777777" w:rsidR="00CC1FEE" w:rsidRDefault="00CC1FEE" w:rsidP="00CC1FEE">
      <w:r>
        <w:t xml:space="preserve">  ADD KEY `GifterID` (`GifterID`),</w:t>
      </w:r>
    </w:p>
    <w:p w14:paraId="74A80BE4" w14:textId="77777777" w:rsidR="00CC1FEE" w:rsidRDefault="00CC1FEE" w:rsidP="00CC1FEE">
      <w:r>
        <w:t xml:space="preserve">  ADD KEY `RecipientID` (`RecipientID`);</w:t>
      </w:r>
    </w:p>
    <w:p w14:paraId="6DDD2A7A" w14:textId="77777777" w:rsidR="00CC1FEE" w:rsidRDefault="00CC1FEE" w:rsidP="00CC1FEE"/>
    <w:p w14:paraId="58B385E0" w14:textId="77777777" w:rsidR="00CC1FEE" w:rsidRDefault="00CC1FEE" w:rsidP="00CC1FEE">
      <w:r>
        <w:t>--</w:t>
      </w:r>
    </w:p>
    <w:p w14:paraId="7A23D071" w14:textId="77777777" w:rsidR="00CC1FEE" w:rsidRDefault="00CC1FEE" w:rsidP="00CC1FEE">
      <w:r>
        <w:t>-- Indexes for table `consumers_orders`</w:t>
      </w:r>
    </w:p>
    <w:p w14:paraId="4B0078BC" w14:textId="77777777" w:rsidR="00CC1FEE" w:rsidRDefault="00CC1FEE" w:rsidP="00CC1FEE">
      <w:r>
        <w:t>--</w:t>
      </w:r>
    </w:p>
    <w:p w14:paraId="6C249D89" w14:textId="77777777" w:rsidR="00CC1FEE" w:rsidRDefault="00CC1FEE" w:rsidP="00CC1FEE">
      <w:r>
        <w:t>ALTER TABLE `consumers_orders`</w:t>
      </w:r>
    </w:p>
    <w:p w14:paraId="53BC776C" w14:textId="77777777" w:rsidR="00CC1FEE" w:rsidRDefault="00CC1FEE" w:rsidP="00CC1FEE">
      <w:r>
        <w:t xml:space="preserve">  ADD PRIMARY KEY (`OrderID`),</w:t>
      </w:r>
    </w:p>
    <w:p w14:paraId="003E3E62" w14:textId="77777777" w:rsidR="00CC1FEE" w:rsidRDefault="00CC1FEE" w:rsidP="00CC1FEE">
      <w:r>
        <w:lastRenderedPageBreak/>
        <w:t xml:space="preserve">  ADD KEY `ConsumerID` (`ConsumerID`);</w:t>
      </w:r>
    </w:p>
    <w:p w14:paraId="6EEBE867" w14:textId="77777777" w:rsidR="00CC1FEE" w:rsidRDefault="00CC1FEE" w:rsidP="00CC1FEE"/>
    <w:p w14:paraId="6B3F971A" w14:textId="77777777" w:rsidR="00CC1FEE" w:rsidRDefault="00CC1FEE" w:rsidP="00CC1FEE">
      <w:r>
        <w:t>--</w:t>
      </w:r>
    </w:p>
    <w:p w14:paraId="0194A707" w14:textId="77777777" w:rsidR="00CC1FEE" w:rsidRDefault="00CC1FEE" w:rsidP="00CC1FEE">
      <w:r>
        <w:t>-- Indexes for table `consumers_promocodesld`</w:t>
      </w:r>
    </w:p>
    <w:p w14:paraId="3ED85E48" w14:textId="77777777" w:rsidR="00CC1FEE" w:rsidRDefault="00CC1FEE" w:rsidP="00CC1FEE">
      <w:r>
        <w:t>--</w:t>
      </w:r>
    </w:p>
    <w:p w14:paraId="0DA5C67A" w14:textId="77777777" w:rsidR="00CC1FEE" w:rsidRDefault="00CC1FEE" w:rsidP="00CC1FEE">
      <w:r>
        <w:t>ALTER TABLE `consumers_promocodesld`</w:t>
      </w:r>
    </w:p>
    <w:p w14:paraId="2BBBFEDA" w14:textId="77777777" w:rsidR="00CC1FEE" w:rsidRDefault="00CC1FEE" w:rsidP="00CC1FEE">
      <w:r>
        <w:t xml:space="preserve">  ADD PRIMARY KEY (`Consumers_PromocodeslD`);</w:t>
      </w:r>
    </w:p>
    <w:p w14:paraId="662CC470" w14:textId="77777777" w:rsidR="00CC1FEE" w:rsidRDefault="00CC1FEE" w:rsidP="00CC1FEE"/>
    <w:p w14:paraId="5E78F552" w14:textId="77777777" w:rsidR="00CC1FEE" w:rsidRDefault="00CC1FEE" w:rsidP="00CC1FEE">
      <w:r>
        <w:t>--</w:t>
      </w:r>
    </w:p>
    <w:p w14:paraId="6168358F" w14:textId="77777777" w:rsidR="00CC1FEE" w:rsidRDefault="00CC1FEE" w:rsidP="00CC1FEE">
      <w:r>
        <w:t>-- Indexes for table `consumers_promocodesused`</w:t>
      </w:r>
    </w:p>
    <w:p w14:paraId="75DBA8EE" w14:textId="77777777" w:rsidR="00CC1FEE" w:rsidRDefault="00CC1FEE" w:rsidP="00CC1FEE">
      <w:r>
        <w:t>--</w:t>
      </w:r>
    </w:p>
    <w:p w14:paraId="06ECA794" w14:textId="77777777" w:rsidR="00CC1FEE" w:rsidRDefault="00CC1FEE" w:rsidP="00CC1FEE">
      <w:r>
        <w:t>ALTER TABLE `consumers_promocodesused`</w:t>
      </w:r>
    </w:p>
    <w:p w14:paraId="3FE588A5" w14:textId="77777777" w:rsidR="00CC1FEE" w:rsidRDefault="00CC1FEE" w:rsidP="00CC1FEE">
      <w:r>
        <w:t xml:space="preserve">  ADD PRIMARY KEY (`Consumers_PromocodeslD`),</w:t>
      </w:r>
    </w:p>
    <w:p w14:paraId="63B7FE67" w14:textId="77777777" w:rsidR="00CC1FEE" w:rsidRDefault="00CC1FEE" w:rsidP="00CC1FEE">
      <w:r>
        <w:t xml:space="preserve">  ADD KEY `ConsumerlD` (`ConsumerlD`);</w:t>
      </w:r>
    </w:p>
    <w:p w14:paraId="24A794CE" w14:textId="77777777" w:rsidR="00CC1FEE" w:rsidRDefault="00CC1FEE" w:rsidP="00CC1FEE"/>
    <w:p w14:paraId="4C045F14" w14:textId="77777777" w:rsidR="00CC1FEE" w:rsidRDefault="00CC1FEE" w:rsidP="00CC1FEE">
      <w:r>
        <w:t>--</w:t>
      </w:r>
    </w:p>
    <w:p w14:paraId="5EC05D9A" w14:textId="77777777" w:rsidR="00CC1FEE" w:rsidRDefault="00CC1FEE" w:rsidP="00CC1FEE">
      <w:r>
        <w:t>-- Indexes for table `consumers_referrals`</w:t>
      </w:r>
    </w:p>
    <w:p w14:paraId="14D3C6E6" w14:textId="77777777" w:rsidR="00CC1FEE" w:rsidRDefault="00CC1FEE" w:rsidP="00CC1FEE">
      <w:r>
        <w:t>--</w:t>
      </w:r>
    </w:p>
    <w:p w14:paraId="1B8212E4" w14:textId="77777777" w:rsidR="00CC1FEE" w:rsidRDefault="00CC1FEE" w:rsidP="00CC1FEE">
      <w:r>
        <w:t>ALTER TABLE `consumers_referrals`</w:t>
      </w:r>
    </w:p>
    <w:p w14:paraId="681B642E" w14:textId="77777777" w:rsidR="00CC1FEE" w:rsidRDefault="00CC1FEE" w:rsidP="00CC1FEE">
      <w:r>
        <w:t xml:space="preserve">  ADD KEY `ReferrerID` (`ReferrerID`),</w:t>
      </w:r>
    </w:p>
    <w:p w14:paraId="7DDF311E" w14:textId="77777777" w:rsidR="00CC1FEE" w:rsidRDefault="00CC1FEE" w:rsidP="00CC1FEE">
      <w:r>
        <w:t xml:space="preserve">  ADD KEY `ReferreelD` (`ReferreelD`);</w:t>
      </w:r>
    </w:p>
    <w:p w14:paraId="766C4820" w14:textId="77777777" w:rsidR="00CC1FEE" w:rsidRDefault="00CC1FEE" w:rsidP="00CC1FEE"/>
    <w:p w14:paraId="3317FA1F" w14:textId="77777777" w:rsidR="00CC1FEE" w:rsidRDefault="00CC1FEE" w:rsidP="00CC1FEE">
      <w:r>
        <w:t>--</w:t>
      </w:r>
    </w:p>
    <w:p w14:paraId="39E352E6" w14:textId="77777777" w:rsidR="00CC1FEE" w:rsidRDefault="00CC1FEE" w:rsidP="00CC1FEE">
      <w:r>
        <w:t>-- Indexes for table `consumers_requests`</w:t>
      </w:r>
    </w:p>
    <w:p w14:paraId="60F02103" w14:textId="77777777" w:rsidR="00CC1FEE" w:rsidRDefault="00CC1FEE" w:rsidP="00CC1FEE">
      <w:r>
        <w:t>--</w:t>
      </w:r>
    </w:p>
    <w:p w14:paraId="772F59A9" w14:textId="77777777" w:rsidR="00CC1FEE" w:rsidRDefault="00CC1FEE" w:rsidP="00CC1FEE">
      <w:r>
        <w:t>ALTER TABLE `consumers_requests`</w:t>
      </w:r>
    </w:p>
    <w:p w14:paraId="6E8FA5F9" w14:textId="77777777" w:rsidR="00CC1FEE" w:rsidRDefault="00CC1FEE" w:rsidP="00CC1FEE">
      <w:r>
        <w:t xml:space="preserve">  ADD KEY `ConsumerID` (`ConsumerID`);</w:t>
      </w:r>
    </w:p>
    <w:p w14:paraId="17DF2BC8" w14:textId="77777777" w:rsidR="00CC1FEE" w:rsidRDefault="00CC1FEE" w:rsidP="00CC1FEE"/>
    <w:p w14:paraId="679F67E7" w14:textId="77777777" w:rsidR="00CC1FEE" w:rsidRDefault="00CC1FEE" w:rsidP="00CC1FEE">
      <w:r>
        <w:t>--</w:t>
      </w:r>
    </w:p>
    <w:p w14:paraId="6961F75C" w14:textId="77777777" w:rsidR="00CC1FEE" w:rsidRDefault="00CC1FEE" w:rsidP="00CC1FEE">
      <w:r>
        <w:lastRenderedPageBreak/>
        <w:t>-- Indexes for table `consumers_status`</w:t>
      </w:r>
    </w:p>
    <w:p w14:paraId="6E5B7A95" w14:textId="77777777" w:rsidR="00CC1FEE" w:rsidRDefault="00CC1FEE" w:rsidP="00CC1FEE">
      <w:r>
        <w:t>--</w:t>
      </w:r>
    </w:p>
    <w:p w14:paraId="467A9120" w14:textId="77777777" w:rsidR="00CC1FEE" w:rsidRDefault="00CC1FEE" w:rsidP="00CC1FEE">
      <w:r>
        <w:t>ALTER TABLE `consumers_status`</w:t>
      </w:r>
    </w:p>
    <w:p w14:paraId="671E6126" w14:textId="77777777" w:rsidR="00CC1FEE" w:rsidRDefault="00CC1FEE" w:rsidP="00CC1FEE">
      <w:r>
        <w:t xml:space="preserve">  ADD KEY `StatusID` (`StatusID`),</w:t>
      </w:r>
    </w:p>
    <w:p w14:paraId="1381D78F" w14:textId="77777777" w:rsidR="00CC1FEE" w:rsidRDefault="00CC1FEE" w:rsidP="00CC1FEE">
      <w:r>
        <w:t xml:space="preserve">  ADD KEY `ConsumerID` (`ConsumerID`);</w:t>
      </w:r>
    </w:p>
    <w:p w14:paraId="773739E0" w14:textId="77777777" w:rsidR="00CC1FEE" w:rsidRDefault="00CC1FEE" w:rsidP="00CC1FEE"/>
    <w:p w14:paraId="1CB437AB" w14:textId="77777777" w:rsidR="00CC1FEE" w:rsidRDefault="00CC1FEE" w:rsidP="00CC1FEE">
      <w:r>
        <w:t>--</w:t>
      </w:r>
    </w:p>
    <w:p w14:paraId="48C8672C" w14:textId="77777777" w:rsidR="00CC1FEE" w:rsidRDefault="00CC1FEE" w:rsidP="00CC1FEE">
      <w:r>
        <w:t>-- Indexes for table `consumers_statusid`</w:t>
      </w:r>
    </w:p>
    <w:p w14:paraId="4B2AEAD6" w14:textId="77777777" w:rsidR="00CC1FEE" w:rsidRDefault="00CC1FEE" w:rsidP="00CC1FEE">
      <w:r>
        <w:t>--</w:t>
      </w:r>
    </w:p>
    <w:p w14:paraId="487FE424" w14:textId="77777777" w:rsidR="00CC1FEE" w:rsidRDefault="00CC1FEE" w:rsidP="00CC1FEE">
      <w:r>
        <w:t>ALTER TABLE `consumers_statusid`</w:t>
      </w:r>
    </w:p>
    <w:p w14:paraId="6D600F18" w14:textId="77777777" w:rsidR="00CC1FEE" w:rsidRDefault="00CC1FEE" w:rsidP="00CC1FEE">
      <w:r>
        <w:t xml:space="preserve">  ADD PRIMARY KEY (`StatusID`);</w:t>
      </w:r>
    </w:p>
    <w:p w14:paraId="192FF9A4" w14:textId="77777777" w:rsidR="00CC1FEE" w:rsidRDefault="00CC1FEE" w:rsidP="00CC1FEE"/>
    <w:p w14:paraId="6088CE09" w14:textId="77777777" w:rsidR="00CC1FEE" w:rsidRDefault="00CC1FEE" w:rsidP="00CC1FEE">
      <w:r>
        <w:t>--</w:t>
      </w:r>
    </w:p>
    <w:p w14:paraId="7B5517B7" w14:textId="77777777" w:rsidR="00CC1FEE" w:rsidRDefault="00CC1FEE" w:rsidP="00CC1FEE">
      <w:r>
        <w:t>-- Indexes for table `participants`</w:t>
      </w:r>
    </w:p>
    <w:p w14:paraId="0A7BCFA1" w14:textId="77777777" w:rsidR="00CC1FEE" w:rsidRDefault="00CC1FEE" w:rsidP="00CC1FEE">
      <w:r>
        <w:t>--</w:t>
      </w:r>
    </w:p>
    <w:p w14:paraId="4AD9089D" w14:textId="77777777" w:rsidR="00CC1FEE" w:rsidRDefault="00CC1FEE" w:rsidP="00CC1FEE">
      <w:r>
        <w:t>ALTER TABLE `participants`</w:t>
      </w:r>
    </w:p>
    <w:p w14:paraId="032C4090" w14:textId="77777777" w:rsidR="00CC1FEE" w:rsidRDefault="00CC1FEE" w:rsidP="00CC1FEE">
      <w:r>
        <w:t xml:space="preserve">  ADD PRIMARY KEY (`ParticipantlD`),</w:t>
      </w:r>
    </w:p>
    <w:p w14:paraId="53B57967" w14:textId="77777777" w:rsidR="00CC1FEE" w:rsidRDefault="00CC1FEE" w:rsidP="00CC1FEE">
      <w:r>
        <w:t xml:space="preserve">  ADD UNIQUE KEY `Website` (`Website`);</w:t>
      </w:r>
    </w:p>
    <w:p w14:paraId="73FF3AE2" w14:textId="77777777" w:rsidR="00CC1FEE" w:rsidRDefault="00CC1FEE" w:rsidP="00CC1FEE"/>
    <w:p w14:paraId="2182F879" w14:textId="77777777" w:rsidR="00CC1FEE" w:rsidRDefault="00CC1FEE" w:rsidP="00CC1FEE">
      <w:r>
        <w:t>--</w:t>
      </w:r>
    </w:p>
    <w:p w14:paraId="388303E9" w14:textId="77777777" w:rsidR="00CC1FEE" w:rsidRDefault="00CC1FEE" w:rsidP="00CC1FEE">
      <w:r>
        <w:t>-- Indexes for table `participants_category`</w:t>
      </w:r>
    </w:p>
    <w:p w14:paraId="1539E634" w14:textId="77777777" w:rsidR="00CC1FEE" w:rsidRDefault="00CC1FEE" w:rsidP="00CC1FEE">
      <w:r>
        <w:t>--</w:t>
      </w:r>
    </w:p>
    <w:p w14:paraId="69410339" w14:textId="77777777" w:rsidR="00CC1FEE" w:rsidRDefault="00CC1FEE" w:rsidP="00CC1FEE">
      <w:r>
        <w:t>ALTER TABLE `participants_category`</w:t>
      </w:r>
    </w:p>
    <w:p w14:paraId="7E259398" w14:textId="77777777" w:rsidR="00CC1FEE" w:rsidRDefault="00CC1FEE" w:rsidP="00CC1FEE">
      <w:r>
        <w:t xml:space="preserve">  ADD KEY `Participats_CategoryID` (`Participats_CategoryID`),</w:t>
      </w:r>
    </w:p>
    <w:p w14:paraId="029C3206" w14:textId="77777777" w:rsidR="00CC1FEE" w:rsidRDefault="00CC1FEE" w:rsidP="00CC1FEE">
      <w:r>
        <w:t xml:space="preserve">  ADD KEY `ParticipantID` (`ParticipantID`);</w:t>
      </w:r>
    </w:p>
    <w:p w14:paraId="3D37B0C6" w14:textId="77777777" w:rsidR="00CC1FEE" w:rsidRDefault="00CC1FEE" w:rsidP="00CC1FEE"/>
    <w:p w14:paraId="1C85764C" w14:textId="77777777" w:rsidR="00CC1FEE" w:rsidRDefault="00CC1FEE" w:rsidP="00CC1FEE">
      <w:r>
        <w:t>--</w:t>
      </w:r>
    </w:p>
    <w:p w14:paraId="47180E56" w14:textId="77777777" w:rsidR="00CC1FEE" w:rsidRDefault="00CC1FEE" w:rsidP="00CC1FEE">
      <w:r>
        <w:t>-- Indexes for table `participants_categoryid`</w:t>
      </w:r>
    </w:p>
    <w:p w14:paraId="00EAD316" w14:textId="77777777" w:rsidR="00CC1FEE" w:rsidRDefault="00CC1FEE" w:rsidP="00CC1FEE">
      <w:r>
        <w:t>--</w:t>
      </w:r>
    </w:p>
    <w:p w14:paraId="4BB09E4D" w14:textId="77777777" w:rsidR="00CC1FEE" w:rsidRDefault="00CC1FEE" w:rsidP="00CC1FEE">
      <w:r>
        <w:lastRenderedPageBreak/>
        <w:t>ALTER TABLE `participants_categoryid`</w:t>
      </w:r>
    </w:p>
    <w:p w14:paraId="51B5C95D" w14:textId="77777777" w:rsidR="00CC1FEE" w:rsidRDefault="00CC1FEE" w:rsidP="00CC1FEE">
      <w:r>
        <w:t xml:space="preserve">  ADD PRIMARY KEY (`Participats_CategoryID`);</w:t>
      </w:r>
    </w:p>
    <w:p w14:paraId="45FACE79" w14:textId="77777777" w:rsidR="00CC1FEE" w:rsidRDefault="00CC1FEE" w:rsidP="00CC1FEE"/>
    <w:p w14:paraId="41CFE20E" w14:textId="77777777" w:rsidR="00CC1FEE" w:rsidRDefault="00CC1FEE" w:rsidP="00CC1FEE">
      <w:r>
        <w:t>--</w:t>
      </w:r>
    </w:p>
    <w:p w14:paraId="5F2014B7" w14:textId="77777777" w:rsidR="00CC1FEE" w:rsidRDefault="00CC1FEE" w:rsidP="00CC1FEE">
      <w:r>
        <w:t>-- Indexes for table `participants_hashgacha`</w:t>
      </w:r>
    </w:p>
    <w:p w14:paraId="6CC7A451" w14:textId="77777777" w:rsidR="00CC1FEE" w:rsidRDefault="00CC1FEE" w:rsidP="00CC1FEE">
      <w:r>
        <w:t>--</w:t>
      </w:r>
    </w:p>
    <w:p w14:paraId="41F7B096" w14:textId="77777777" w:rsidR="00CC1FEE" w:rsidRDefault="00CC1FEE" w:rsidP="00CC1FEE">
      <w:r>
        <w:t>ALTER TABLE `participants_hashgacha`</w:t>
      </w:r>
    </w:p>
    <w:p w14:paraId="563E3964" w14:textId="77777777" w:rsidR="00CC1FEE" w:rsidRDefault="00CC1FEE" w:rsidP="00CC1FEE">
      <w:r>
        <w:t xml:space="preserve">  ADD KEY `Participants_HashgachaID` (`Participants_HashgachaID`),</w:t>
      </w:r>
    </w:p>
    <w:p w14:paraId="2C2C956F" w14:textId="77777777" w:rsidR="00CC1FEE" w:rsidRDefault="00CC1FEE" w:rsidP="00CC1FEE">
      <w:r>
        <w:t xml:space="preserve">  ADD KEY `ParticipantID` (`ParticipantID`);</w:t>
      </w:r>
    </w:p>
    <w:p w14:paraId="456D9093" w14:textId="77777777" w:rsidR="00CC1FEE" w:rsidRDefault="00CC1FEE" w:rsidP="00CC1FEE"/>
    <w:p w14:paraId="17503BA9" w14:textId="77777777" w:rsidR="00CC1FEE" w:rsidRDefault="00CC1FEE" w:rsidP="00CC1FEE">
      <w:r>
        <w:t>--</w:t>
      </w:r>
    </w:p>
    <w:p w14:paraId="7C0D7737" w14:textId="77777777" w:rsidR="00CC1FEE" w:rsidRDefault="00CC1FEE" w:rsidP="00CC1FEE">
      <w:r>
        <w:t>-- Indexes for table `participants_hashgachaid`</w:t>
      </w:r>
    </w:p>
    <w:p w14:paraId="2BA37B5B" w14:textId="77777777" w:rsidR="00CC1FEE" w:rsidRDefault="00CC1FEE" w:rsidP="00CC1FEE">
      <w:r>
        <w:t>--</w:t>
      </w:r>
    </w:p>
    <w:p w14:paraId="39C02DFF" w14:textId="77777777" w:rsidR="00CC1FEE" w:rsidRDefault="00CC1FEE" w:rsidP="00CC1FEE">
      <w:r>
        <w:t>ALTER TABLE `participants_hashgachaid`</w:t>
      </w:r>
    </w:p>
    <w:p w14:paraId="1CB1649C" w14:textId="77777777" w:rsidR="00CC1FEE" w:rsidRDefault="00CC1FEE" w:rsidP="00CC1FEE">
      <w:r>
        <w:t xml:space="preserve">  ADD PRIMARY KEY (`Participants_HashgachaID`);</w:t>
      </w:r>
    </w:p>
    <w:p w14:paraId="5C6D6766" w14:textId="77777777" w:rsidR="00CC1FEE" w:rsidRDefault="00CC1FEE" w:rsidP="00CC1FEE"/>
    <w:p w14:paraId="6C248CC4" w14:textId="77777777" w:rsidR="00CC1FEE" w:rsidRDefault="00CC1FEE" w:rsidP="00CC1FEE">
      <w:r>
        <w:t>--</w:t>
      </w:r>
    </w:p>
    <w:p w14:paraId="51393DCD" w14:textId="77777777" w:rsidR="00CC1FEE" w:rsidRDefault="00CC1FEE" w:rsidP="00CC1FEE">
      <w:r>
        <w:t>-- Indexes for table `participants_type`</w:t>
      </w:r>
    </w:p>
    <w:p w14:paraId="1C04D264" w14:textId="77777777" w:rsidR="00CC1FEE" w:rsidRDefault="00CC1FEE" w:rsidP="00CC1FEE">
      <w:r>
        <w:t>--</w:t>
      </w:r>
    </w:p>
    <w:p w14:paraId="000815E8" w14:textId="77777777" w:rsidR="00CC1FEE" w:rsidRDefault="00CC1FEE" w:rsidP="00CC1FEE">
      <w:r>
        <w:t>ALTER TABLE `participants_type`</w:t>
      </w:r>
    </w:p>
    <w:p w14:paraId="513D1503" w14:textId="77777777" w:rsidR="00CC1FEE" w:rsidRDefault="00CC1FEE" w:rsidP="00CC1FEE">
      <w:r>
        <w:t xml:space="preserve">  ADD KEY `Participants_TypelD` (`Participants_TypelD`),</w:t>
      </w:r>
    </w:p>
    <w:p w14:paraId="2F5BE29E" w14:textId="77777777" w:rsidR="00CC1FEE" w:rsidRDefault="00CC1FEE" w:rsidP="00CC1FEE">
      <w:r>
        <w:t xml:space="preserve">  ADD KEY `ParticipantID` (`ParticipantID`);</w:t>
      </w:r>
    </w:p>
    <w:p w14:paraId="7311964C" w14:textId="77777777" w:rsidR="00CC1FEE" w:rsidRDefault="00CC1FEE" w:rsidP="00CC1FEE"/>
    <w:p w14:paraId="04BFC5B8" w14:textId="77777777" w:rsidR="00CC1FEE" w:rsidRDefault="00CC1FEE" w:rsidP="00CC1FEE">
      <w:r>
        <w:t>--</w:t>
      </w:r>
    </w:p>
    <w:p w14:paraId="4C10CABB" w14:textId="77777777" w:rsidR="00CC1FEE" w:rsidRDefault="00CC1FEE" w:rsidP="00CC1FEE">
      <w:r>
        <w:t>-- Indexes for table `participants_typeld`</w:t>
      </w:r>
    </w:p>
    <w:p w14:paraId="3B3E4C30" w14:textId="77777777" w:rsidR="00CC1FEE" w:rsidRDefault="00CC1FEE" w:rsidP="00CC1FEE">
      <w:r>
        <w:t>--</w:t>
      </w:r>
    </w:p>
    <w:p w14:paraId="5FFDA8A0" w14:textId="77777777" w:rsidR="00CC1FEE" w:rsidRDefault="00CC1FEE" w:rsidP="00CC1FEE">
      <w:r>
        <w:t>ALTER TABLE `participants_typeld`</w:t>
      </w:r>
    </w:p>
    <w:p w14:paraId="213ADE24" w14:textId="77777777" w:rsidR="00CC1FEE" w:rsidRDefault="00CC1FEE" w:rsidP="00CC1FEE">
      <w:r>
        <w:t xml:space="preserve">  ADD PRIMARY KEY (`Participants_TypelD`);</w:t>
      </w:r>
    </w:p>
    <w:p w14:paraId="6A68C0A6" w14:textId="77777777" w:rsidR="00CC1FEE" w:rsidRDefault="00CC1FEE" w:rsidP="00CC1FEE"/>
    <w:p w14:paraId="4FB39BA3" w14:textId="77777777" w:rsidR="00CC1FEE" w:rsidRDefault="00CC1FEE" w:rsidP="00CC1FEE">
      <w:r>
        <w:lastRenderedPageBreak/>
        <w:t>--</w:t>
      </w:r>
    </w:p>
    <w:p w14:paraId="3866954E" w14:textId="77777777" w:rsidR="00CC1FEE" w:rsidRDefault="00CC1FEE" w:rsidP="00CC1FEE">
      <w:r>
        <w:t>-- Indexes for table `submissions`</w:t>
      </w:r>
    </w:p>
    <w:p w14:paraId="527AAA0D" w14:textId="77777777" w:rsidR="00CC1FEE" w:rsidRDefault="00CC1FEE" w:rsidP="00CC1FEE">
      <w:r>
        <w:t>--</w:t>
      </w:r>
    </w:p>
    <w:p w14:paraId="46DA90F6" w14:textId="77777777" w:rsidR="00CC1FEE" w:rsidRDefault="00CC1FEE" w:rsidP="00CC1FEE">
      <w:r>
        <w:t>ALTER TABLE `submissions`</w:t>
      </w:r>
    </w:p>
    <w:p w14:paraId="49F7F7D8" w14:textId="77777777" w:rsidR="00CC1FEE" w:rsidRDefault="00CC1FEE" w:rsidP="00CC1FEE">
      <w:r>
        <w:t xml:space="preserve">  ADD PRIMARY KEY (`SubmissionID`);</w:t>
      </w:r>
    </w:p>
    <w:p w14:paraId="48EC0870" w14:textId="77777777" w:rsidR="00CC1FEE" w:rsidRDefault="00CC1FEE" w:rsidP="00CC1FEE"/>
    <w:p w14:paraId="220C8AE7" w14:textId="77777777" w:rsidR="00CC1FEE" w:rsidRDefault="00CC1FEE" w:rsidP="00CC1FEE">
      <w:r>
        <w:t>--</w:t>
      </w:r>
    </w:p>
    <w:p w14:paraId="56398E11" w14:textId="77777777" w:rsidR="00CC1FEE" w:rsidRDefault="00CC1FEE" w:rsidP="00CC1FEE">
      <w:r>
        <w:t>-- AUTO_INCREMENT for dumped tables</w:t>
      </w:r>
    </w:p>
    <w:p w14:paraId="790C0D52" w14:textId="77777777" w:rsidR="00CC1FEE" w:rsidRDefault="00CC1FEE" w:rsidP="00CC1FEE">
      <w:r>
        <w:t>--</w:t>
      </w:r>
    </w:p>
    <w:p w14:paraId="5E67F940" w14:textId="77777777" w:rsidR="00CC1FEE" w:rsidRDefault="00CC1FEE" w:rsidP="00CC1FEE"/>
    <w:p w14:paraId="55D1ECD5" w14:textId="77777777" w:rsidR="00CC1FEE" w:rsidRDefault="00CC1FEE" w:rsidP="00CC1FEE">
      <w:r>
        <w:t>--</w:t>
      </w:r>
    </w:p>
    <w:p w14:paraId="71778663" w14:textId="77777777" w:rsidR="00CC1FEE" w:rsidRDefault="00CC1FEE" w:rsidP="00CC1FEE">
      <w:r>
        <w:t>-- AUTO_INCREMENT for table `consumers`</w:t>
      </w:r>
    </w:p>
    <w:p w14:paraId="116B6A18" w14:textId="77777777" w:rsidR="00CC1FEE" w:rsidRDefault="00CC1FEE" w:rsidP="00CC1FEE">
      <w:r>
        <w:t>--</w:t>
      </w:r>
    </w:p>
    <w:p w14:paraId="60D1E45F" w14:textId="77777777" w:rsidR="00CC1FEE" w:rsidRDefault="00CC1FEE" w:rsidP="00CC1FEE">
      <w:r>
        <w:t>ALTER TABLE `consumers`</w:t>
      </w:r>
    </w:p>
    <w:p w14:paraId="6F32FF8E" w14:textId="77777777" w:rsidR="00CC1FEE" w:rsidRDefault="00CC1FEE" w:rsidP="00CC1FEE">
      <w:r>
        <w:t xml:space="preserve">  MODIFY `ConsumerID` int(11) NOT NULL AUTO_INCREMENT;</w:t>
      </w:r>
    </w:p>
    <w:p w14:paraId="1282CBC5" w14:textId="77777777" w:rsidR="00CC1FEE" w:rsidRDefault="00CC1FEE" w:rsidP="00CC1FEE">
      <w:r>
        <w:t>--</w:t>
      </w:r>
    </w:p>
    <w:p w14:paraId="3ED00EAC" w14:textId="77777777" w:rsidR="00CC1FEE" w:rsidRDefault="00CC1FEE" w:rsidP="00CC1FEE">
      <w:r>
        <w:t>-- AUTO_INCREMENT for table `consumers_orders`</w:t>
      </w:r>
    </w:p>
    <w:p w14:paraId="4ECFA89C" w14:textId="77777777" w:rsidR="00CC1FEE" w:rsidRDefault="00CC1FEE" w:rsidP="00CC1FEE">
      <w:r>
        <w:t>--</w:t>
      </w:r>
    </w:p>
    <w:p w14:paraId="0F84577E" w14:textId="77777777" w:rsidR="00CC1FEE" w:rsidRDefault="00CC1FEE" w:rsidP="00CC1FEE">
      <w:r>
        <w:t>ALTER TABLE `consumers_orders`</w:t>
      </w:r>
    </w:p>
    <w:p w14:paraId="631D490C" w14:textId="77777777" w:rsidR="00CC1FEE" w:rsidRDefault="00CC1FEE" w:rsidP="00CC1FEE">
      <w:r>
        <w:t xml:space="preserve">  MODIFY `OrderID` int(11) NOT NULL AUTO_INCREMENT;</w:t>
      </w:r>
    </w:p>
    <w:p w14:paraId="75884E1D" w14:textId="77777777" w:rsidR="00CC1FEE" w:rsidRDefault="00CC1FEE" w:rsidP="00CC1FEE">
      <w:r>
        <w:t>--</w:t>
      </w:r>
    </w:p>
    <w:p w14:paraId="092998F0" w14:textId="77777777" w:rsidR="00CC1FEE" w:rsidRDefault="00CC1FEE" w:rsidP="00CC1FEE">
      <w:r>
        <w:t>-- AUTO_INCREMENT for table `consumers_promocodesld`</w:t>
      </w:r>
    </w:p>
    <w:p w14:paraId="1BDCDFF8" w14:textId="77777777" w:rsidR="00CC1FEE" w:rsidRDefault="00CC1FEE" w:rsidP="00CC1FEE">
      <w:r>
        <w:t>--</w:t>
      </w:r>
    </w:p>
    <w:p w14:paraId="0388EA17" w14:textId="77777777" w:rsidR="00CC1FEE" w:rsidRDefault="00CC1FEE" w:rsidP="00CC1FEE">
      <w:r>
        <w:t>ALTER TABLE `consumers_promocodesld`</w:t>
      </w:r>
    </w:p>
    <w:p w14:paraId="3689224A" w14:textId="77777777" w:rsidR="00CC1FEE" w:rsidRDefault="00CC1FEE" w:rsidP="00CC1FEE">
      <w:r>
        <w:t xml:space="preserve">  MODIFY `Consumers_PromocodeslD` int(11) NOT NULL AUTO_INCREMENT;</w:t>
      </w:r>
    </w:p>
    <w:p w14:paraId="45F5319F" w14:textId="77777777" w:rsidR="00CC1FEE" w:rsidRDefault="00CC1FEE" w:rsidP="00CC1FEE">
      <w:r>
        <w:t>--</w:t>
      </w:r>
    </w:p>
    <w:p w14:paraId="6A7D7833" w14:textId="77777777" w:rsidR="00CC1FEE" w:rsidRDefault="00CC1FEE" w:rsidP="00CC1FEE">
      <w:r>
        <w:t>-- AUTO_INCREMENT for table `consumers_statusid`</w:t>
      </w:r>
    </w:p>
    <w:p w14:paraId="6A793BC1" w14:textId="77777777" w:rsidR="00CC1FEE" w:rsidRDefault="00CC1FEE" w:rsidP="00CC1FEE">
      <w:r>
        <w:t>--</w:t>
      </w:r>
    </w:p>
    <w:p w14:paraId="47F64549" w14:textId="77777777" w:rsidR="00CC1FEE" w:rsidRDefault="00CC1FEE" w:rsidP="00CC1FEE">
      <w:r>
        <w:t>ALTER TABLE `consumers_statusid`</w:t>
      </w:r>
    </w:p>
    <w:p w14:paraId="4DCCEA1E" w14:textId="77777777" w:rsidR="00CC1FEE" w:rsidRDefault="00CC1FEE" w:rsidP="00CC1FEE">
      <w:r>
        <w:lastRenderedPageBreak/>
        <w:t xml:space="preserve">  MODIFY `StatusID` int(11) NOT NULL AUTO_INCREMENT;</w:t>
      </w:r>
    </w:p>
    <w:p w14:paraId="493E709E" w14:textId="77777777" w:rsidR="00CC1FEE" w:rsidRDefault="00CC1FEE" w:rsidP="00CC1FEE">
      <w:r>
        <w:t>--</w:t>
      </w:r>
    </w:p>
    <w:p w14:paraId="7B733091" w14:textId="77777777" w:rsidR="00CC1FEE" w:rsidRDefault="00CC1FEE" w:rsidP="00CC1FEE">
      <w:r>
        <w:t>-- AUTO_INCREMENT for table `participants`</w:t>
      </w:r>
    </w:p>
    <w:p w14:paraId="0D1B1C58" w14:textId="77777777" w:rsidR="00CC1FEE" w:rsidRDefault="00CC1FEE" w:rsidP="00CC1FEE">
      <w:r>
        <w:t>--</w:t>
      </w:r>
    </w:p>
    <w:p w14:paraId="641B2493" w14:textId="77777777" w:rsidR="00CC1FEE" w:rsidRDefault="00CC1FEE" w:rsidP="00CC1FEE">
      <w:r>
        <w:t>ALTER TABLE `participants`</w:t>
      </w:r>
    </w:p>
    <w:p w14:paraId="0056F59F" w14:textId="77777777" w:rsidR="00CC1FEE" w:rsidRDefault="00CC1FEE" w:rsidP="00CC1FEE">
      <w:r>
        <w:t xml:space="preserve">  MODIFY `ParticipantlD` int(11) NOT NULL AUTO_INCREMENT;</w:t>
      </w:r>
    </w:p>
    <w:p w14:paraId="23197C8D" w14:textId="77777777" w:rsidR="00CC1FEE" w:rsidRDefault="00CC1FEE" w:rsidP="00CC1FEE">
      <w:r>
        <w:t>--</w:t>
      </w:r>
    </w:p>
    <w:p w14:paraId="23CBF203" w14:textId="77777777" w:rsidR="00CC1FEE" w:rsidRDefault="00CC1FEE" w:rsidP="00CC1FEE">
      <w:r>
        <w:t>-- AUTO_INCREMENT for table `participants_categoryid`</w:t>
      </w:r>
    </w:p>
    <w:p w14:paraId="62101536" w14:textId="77777777" w:rsidR="00CC1FEE" w:rsidRDefault="00CC1FEE" w:rsidP="00CC1FEE">
      <w:r>
        <w:t>--</w:t>
      </w:r>
    </w:p>
    <w:p w14:paraId="1E0A9455" w14:textId="77777777" w:rsidR="00CC1FEE" w:rsidRDefault="00CC1FEE" w:rsidP="00CC1FEE">
      <w:r>
        <w:t>ALTER TABLE `participants_categoryid`</w:t>
      </w:r>
    </w:p>
    <w:p w14:paraId="16E940F2" w14:textId="77777777" w:rsidR="00CC1FEE" w:rsidRDefault="00CC1FEE" w:rsidP="00CC1FEE">
      <w:r>
        <w:t xml:space="preserve">  MODIFY `Participats_CategoryID` int(11) NOT NULL AUTO_INCREMENT;</w:t>
      </w:r>
    </w:p>
    <w:p w14:paraId="0D6D4302" w14:textId="77777777" w:rsidR="00CC1FEE" w:rsidRDefault="00CC1FEE" w:rsidP="00CC1FEE">
      <w:r>
        <w:t>--</w:t>
      </w:r>
    </w:p>
    <w:p w14:paraId="33B054F5" w14:textId="77777777" w:rsidR="00CC1FEE" w:rsidRDefault="00CC1FEE" w:rsidP="00CC1FEE">
      <w:r>
        <w:t>-- AUTO_INCREMENT for table `participants_hashgachaid`</w:t>
      </w:r>
    </w:p>
    <w:p w14:paraId="0EB7FB72" w14:textId="77777777" w:rsidR="00CC1FEE" w:rsidRDefault="00CC1FEE" w:rsidP="00CC1FEE">
      <w:r>
        <w:t>--</w:t>
      </w:r>
    </w:p>
    <w:p w14:paraId="4335FFFB" w14:textId="77777777" w:rsidR="00CC1FEE" w:rsidRDefault="00CC1FEE" w:rsidP="00CC1FEE">
      <w:r>
        <w:t>ALTER TABLE `participants_hashgachaid`</w:t>
      </w:r>
    </w:p>
    <w:p w14:paraId="09AA2989" w14:textId="77777777" w:rsidR="00CC1FEE" w:rsidRDefault="00CC1FEE" w:rsidP="00CC1FEE">
      <w:r>
        <w:t xml:space="preserve">  MODIFY `Participants_HashgachaID` int(11) NOT NULL AUTO_INCREMENT;</w:t>
      </w:r>
    </w:p>
    <w:p w14:paraId="60082F14" w14:textId="77777777" w:rsidR="00CC1FEE" w:rsidRDefault="00CC1FEE" w:rsidP="00CC1FEE">
      <w:r>
        <w:t>--</w:t>
      </w:r>
    </w:p>
    <w:p w14:paraId="350308F4" w14:textId="77777777" w:rsidR="00CC1FEE" w:rsidRDefault="00CC1FEE" w:rsidP="00CC1FEE">
      <w:r>
        <w:t>-- AUTO_INCREMENT for table `participants_typeld`</w:t>
      </w:r>
    </w:p>
    <w:p w14:paraId="507B47B0" w14:textId="77777777" w:rsidR="00CC1FEE" w:rsidRDefault="00CC1FEE" w:rsidP="00CC1FEE">
      <w:r>
        <w:t>--</w:t>
      </w:r>
    </w:p>
    <w:p w14:paraId="247A1CFB" w14:textId="77777777" w:rsidR="00CC1FEE" w:rsidRDefault="00CC1FEE" w:rsidP="00CC1FEE">
      <w:r>
        <w:t>ALTER TABLE `participants_typeld`</w:t>
      </w:r>
    </w:p>
    <w:p w14:paraId="7BB68E30" w14:textId="77777777" w:rsidR="00CC1FEE" w:rsidRDefault="00CC1FEE" w:rsidP="00CC1FEE">
      <w:r>
        <w:t xml:space="preserve">  MODIFY `Participants_TypelD` int(11) NOT NULL AUTO_INCREMENT;</w:t>
      </w:r>
    </w:p>
    <w:p w14:paraId="2579D2CE" w14:textId="77777777" w:rsidR="00CC1FEE" w:rsidRDefault="00CC1FEE" w:rsidP="00CC1FEE">
      <w:r>
        <w:t>--</w:t>
      </w:r>
    </w:p>
    <w:p w14:paraId="4D98FCFB" w14:textId="77777777" w:rsidR="00CC1FEE" w:rsidRDefault="00CC1FEE" w:rsidP="00CC1FEE">
      <w:r>
        <w:t>-- AUTO_INCREMENT for table `submissions`</w:t>
      </w:r>
    </w:p>
    <w:p w14:paraId="012E025A" w14:textId="77777777" w:rsidR="00CC1FEE" w:rsidRDefault="00CC1FEE" w:rsidP="00CC1FEE">
      <w:r>
        <w:t>--</w:t>
      </w:r>
    </w:p>
    <w:p w14:paraId="5D1CF004" w14:textId="77777777" w:rsidR="00CC1FEE" w:rsidRDefault="00CC1FEE" w:rsidP="00CC1FEE">
      <w:r>
        <w:t>ALTER TABLE `submissions`</w:t>
      </w:r>
    </w:p>
    <w:p w14:paraId="271D45DF" w14:textId="3A30A192" w:rsidR="0017644F" w:rsidRPr="00CC1FEE" w:rsidRDefault="00CC1FEE" w:rsidP="00CC1FEE">
      <w:r>
        <w:t xml:space="preserve">  MODIFY `SubmissionID` int(11) NOT NULL AUTO_INCREMENT;</w:t>
      </w:r>
    </w:p>
    <w:sectPr w:rsidR="0017644F" w:rsidRPr="00CC1F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wsDQ1NzWyMLI0MDJW0lEKTi0uzszPAykwqgUAs5W1iywAAAA="/>
  </w:docVars>
  <w:rsids>
    <w:rsidRoot w:val="0033419C"/>
    <w:rsid w:val="000F338E"/>
    <w:rsid w:val="0017644F"/>
    <w:rsid w:val="00252AEE"/>
    <w:rsid w:val="0033419C"/>
    <w:rsid w:val="00360FC8"/>
    <w:rsid w:val="0040312C"/>
    <w:rsid w:val="005015E4"/>
    <w:rsid w:val="00995372"/>
    <w:rsid w:val="00B55B5B"/>
    <w:rsid w:val="00CC1FEE"/>
    <w:rsid w:val="00EB5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99AB4CC"/>
  <w15:chartTrackingRefBased/>
  <w15:docId w15:val="{D6420BA4-0213-4425-8BB8-62878EFAC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1626</Words>
  <Characters>9270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SANUL.ISLAM@lc.cuny.edu</dc:creator>
  <cp:keywords/>
  <dc:description/>
  <cp:lastModifiedBy>AHSANUL.ISLAM@lc.cuny.edu</cp:lastModifiedBy>
  <cp:revision>2</cp:revision>
  <dcterms:created xsi:type="dcterms:W3CDTF">2017-07-24T09:05:00Z</dcterms:created>
  <dcterms:modified xsi:type="dcterms:W3CDTF">2017-07-24T09:05:00Z</dcterms:modified>
</cp:coreProperties>
</file>